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E32A6" w14:textId="377E2396" w:rsidR="00C47753" w:rsidRDefault="00124527" w:rsidP="00CD5E1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51DF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258E32D2" wp14:editId="0BDA7CDC">
            <wp:simplePos x="0" y="0"/>
            <wp:positionH relativeFrom="margin">
              <wp:align>center</wp:align>
            </wp:positionH>
            <wp:positionV relativeFrom="paragraph">
              <wp:posOffset>304</wp:posOffset>
            </wp:positionV>
            <wp:extent cx="1607185" cy="1518285"/>
            <wp:effectExtent l="0" t="0" r="0" b="5715"/>
            <wp:wrapSquare wrapText="bothSides"/>
            <wp:docPr id="1" name="Picture 1" descr="C:\Users\mdexter\Desktop\Martha's Forms\MVFPD 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exter\Desktop\Martha's Forms\MVFPD  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51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45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A410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58E32A7" w14:textId="37885F92" w:rsidR="00C47753" w:rsidRDefault="00C47753" w:rsidP="00CD5E1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838103" w14:textId="0EA270B8" w:rsidR="005B44CE" w:rsidRPr="008D5003" w:rsidRDefault="005B51DF" w:rsidP="008E7570">
      <w:pPr>
        <w:pStyle w:val="NoSpacing"/>
        <w:jc w:val="center"/>
        <w:rPr>
          <w:rFonts w:ascii="Times New Roman" w:hAnsi="Times New Roman" w:cs="Times New Roman"/>
          <w:b/>
          <w:sz w:val="18"/>
          <w:szCs w:val="18"/>
        </w:rPr>
      </w:pPr>
      <w:r>
        <w:br w:type="textWrapping" w:clear="all"/>
      </w:r>
    </w:p>
    <w:p w14:paraId="258E32A8" w14:textId="142337EE" w:rsidR="005B51DF" w:rsidRPr="0059670A" w:rsidRDefault="00982B99" w:rsidP="0059670A">
      <w:pPr>
        <w:pStyle w:val="NoSpacing"/>
        <w:spacing w:after="200"/>
        <w:jc w:val="center"/>
        <w:rPr>
          <w:rFonts w:cstheme="minorHAnsi"/>
          <w:b/>
          <w:sz w:val="32"/>
          <w:szCs w:val="32"/>
        </w:rPr>
      </w:pPr>
      <w:r w:rsidRPr="0059670A">
        <w:rPr>
          <w:rFonts w:cstheme="minorHAnsi"/>
          <w:b/>
          <w:sz w:val="32"/>
          <w:szCs w:val="32"/>
        </w:rPr>
        <w:t xml:space="preserve">Board of Directors </w:t>
      </w:r>
      <w:r w:rsidR="00B4680F" w:rsidRPr="0059670A">
        <w:rPr>
          <w:rFonts w:cstheme="minorHAnsi"/>
          <w:b/>
          <w:sz w:val="32"/>
          <w:szCs w:val="32"/>
        </w:rPr>
        <w:t>Meeting</w:t>
      </w:r>
    </w:p>
    <w:p w14:paraId="49FA89A9" w14:textId="55269C6A" w:rsidR="003C0516" w:rsidRDefault="00BB2839" w:rsidP="00F84938">
      <w:pPr>
        <w:pStyle w:val="NoSpacing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January 20</w:t>
      </w:r>
      <w:r w:rsidR="001C1DA0">
        <w:rPr>
          <w:rFonts w:cstheme="minorHAnsi"/>
          <w:b/>
          <w:sz w:val="28"/>
          <w:szCs w:val="28"/>
        </w:rPr>
        <w:t>, 202</w:t>
      </w:r>
      <w:r>
        <w:rPr>
          <w:rFonts w:cstheme="minorHAnsi"/>
          <w:b/>
          <w:sz w:val="28"/>
          <w:szCs w:val="28"/>
        </w:rPr>
        <w:t>6</w:t>
      </w:r>
      <w:r w:rsidR="00931847">
        <w:rPr>
          <w:rFonts w:cstheme="minorHAnsi"/>
          <w:b/>
          <w:sz w:val="28"/>
          <w:szCs w:val="28"/>
        </w:rPr>
        <w:t>,</w:t>
      </w:r>
      <w:r w:rsidR="00351142"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</w:rPr>
        <w:t>at 6:00 pm</w:t>
      </w:r>
    </w:p>
    <w:p w14:paraId="56B0E90B" w14:textId="7C579076" w:rsidR="00695DB4" w:rsidRDefault="006151E7" w:rsidP="00F84938">
      <w:pPr>
        <w:pStyle w:val="NoSpacing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6328 Monarch Park Place, Niwot</w:t>
      </w:r>
    </w:p>
    <w:p w14:paraId="258E32AB" w14:textId="58008EAE" w:rsidR="00155207" w:rsidRPr="008D5003" w:rsidRDefault="00445C37" w:rsidP="008E7570">
      <w:pPr>
        <w:pStyle w:val="NoSpacing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Hybrid/</w:t>
      </w:r>
      <w:r w:rsidR="00421628" w:rsidRPr="008D5003">
        <w:rPr>
          <w:rFonts w:cstheme="minorHAnsi"/>
          <w:b/>
          <w:sz w:val="28"/>
          <w:szCs w:val="28"/>
        </w:rPr>
        <w:t>Virtual</w:t>
      </w:r>
      <w:r w:rsidR="0038459E" w:rsidRPr="008D5003">
        <w:rPr>
          <w:rFonts w:cstheme="minorHAnsi"/>
          <w:b/>
          <w:sz w:val="28"/>
          <w:szCs w:val="28"/>
        </w:rPr>
        <w:t>: Zoom</w:t>
      </w:r>
    </w:p>
    <w:p w14:paraId="258E32AC" w14:textId="77777777" w:rsidR="005378DC" w:rsidRPr="008D5003" w:rsidRDefault="005378DC" w:rsidP="008E7570">
      <w:pPr>
        <w:pStyle w:val="NoSpacing"/>
        <w:jc w:val="center"/>
        <w:rPr>
          <w:rFonts w:cstheme="minorHAnsi"/>
          <w:b/>
          <w:sz w:val="28"/>
          <w:szCs w:val="28"/>
        </w:rPr>
      </w:pPr>
    </w:p>
    <w:p w14:paraId="437490A8" w14:textId="2BCD77A5" w:rsidR="00B100BD" w:rsidRDefault="005378DC" w:rsidP="00B100BD">
      <w:pPr>
        <w:pStyle w:val="NoSpacing"/>
        <w:jc w:val="center"/>
        <w:rPr>
          <w:rFonts w:cstheme="minorHAnsi"/>
          <w:b/>
          <w:sz w:val="28"/>
          <w:szCs w:val="28"/>
          <w:u w:val="single"/>
        </w:rPr>
      </w:pPr>
      <w:r w:rsidRPr="008D5003">
        <w:rPr>
          <w:rFonts w:cstheme="minorHAnsi"/>
          <w:b/>
          <w:sz w:val="28"/>
          <w:szCs w:val="28"/>
          <w:u w:val="single"/>
        </w:rPr>
        <w:t>AGENDA</w:t>
      </w:r>
    </w:p>
    <w:p w14:paraId="62EBE8C7" w14:textId="77777777" w:rsidR="00602F45" w:rsidRDefault="00602F45" w:rsidP="00B100BD">
      <w:pPr>
        <w:pStyle w:val="NoSpacing"/>
        <w:jc w:val="center"/>
        <w:rPr>
          <w:rFonts w:cstheme="minorHAnsi"/>
          <w:b/>
          <w:sz w:val="28"/>
          <w:szCs w:val="28"/>
          <w:u w:val="single"/>
        </w:rPr>
      </w:pPr>
    </w:p>
    <w:p w14:paraId="1EAE6578" w14:textId="77777777" w:rsidR="00C2162E" w:rsidRPr="00C2162E" w:rsidRDefault="00C2162E" w:rsidP="00F740D3">
      <w:pPr>
        <w:pStyle w:val="NoSpacing"/>
        <w:jc w:val="center"/>
        <w:rPr>
          <w:rFonts w:cstheme="minorHAnsi"/>
          <w:b/>
          <w:u w:val="single"/>
        </w:rPr>
      </w:pPr>
    </w:p>
    <w:p w14:paraId="5EF522F8" w14:textId="4E96848D" w:rsidR="00575737" w:rsidRDefault="003D3CED" w:rsidP="001A07E5">
      <w:pPr>
        <w:pStyle w:val="ListParagraph"/>
        <w:numPr>
          <w:ilvl w:val="0"/>
          <w:numId w:val="43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124527">
        <w:rPr>
          <w:rFonts w:asciiTheme="minorHAnsi" w:hAnsiTheme="minorHAnsi" w:cstheme="minorHAnsi"/>
          <w:b/>
          <w:bCs/>
        </w:rPr>
        <w:t>OPENING OF MEETING</w:t>
      </w:r>
    </w:p>
    <w:p w14:paraId="69D7FB1C" w14:textId="31D92B53" w:rsidR="0075023C" w:rsidRPr="0075023C" w:rsidRDefault="0075023C" w:rsidP="0075023C">
      <w:pPr>
        <w:pStyle w:val="ListParagraph"/>
        <w:numPr>
          <w:ilvl w:val="1"/>
          <w:numId w:val="43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Call to Order</w:t>
      </w:r>
    </w:p>
    <w:p w14:paraId="1F42D658" w14:textId="6B086E43" w:rsidR="0075023C" w:rsidRPr="00BB2839" w:rsidRDefault="0075023C" w:rsidP="006B5504">
      <w:pPr>
        <w:pStyle w:val="ListParagraph"/>
        <w:numPr>
          <w:ilvl w:val="1"/>
          <w:numId w:val="43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Roll Call</w:t>
      </w:r>
    </w:p>
    <w:p w14:paraId="779E9F22" w14:textId="0DFE760E" w:rsidR="00BB2839" w:rsidRPr="006B5504" w:rsidRDefault="00BB2839" w:rsidP="006B5504">
      <w:pPr>
        <w:pStyle w:val="ListParagraph"/>
        <w:numPr>
          <w:ilvl w:val="1"/>
          <w:numId w:val="43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ledge of Allegiance</w:t>
      </w:r>
    </w:p>
    <w:p w14:paraId="0E42ACEA" w14:textId="75348E58" w:rsidR="0043294D" w:rsidRPr="00F755A1" w:rsidRDefault="0075023C" w:rsidP="00F755A1">
      <w:pPr>
        <w:pStyle w:val="ListParagraph"/>
        <w:numPr>
          <w:ilvl w:val="1"/>
          <w:numId w:val="43"/>
        </w:numPr>
        <w:spacing w:after="160" w:line="259" w:lineRule="auto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Approval of Agenda</w:t>
      </w:r>
    </w:p>
    <w:p w14:paraId="6C407BF3" w14:textId="7B321B66" w:rsidR="00695DB4" w:rsidRDefault="00CC44BE" w:rsidP="00CF4A11">
      <w:pPr>
        <w:pStyle w:val="ListParagraph"/>
        <w:numPr>
          <w:ilvl w:val="0"/>
          <w:numId w:val="43"/>
        </w:numPr>
        <w:spacing w:line="259" w:lineRule="auto"/>
        <w:contextualSpacing w:val="0"/>
        <w:rPr>
          <w:rFonts w:asciiTheme="minorHAnsi" w:hAnsiTheme="minorHAnsi" w:cstheme="minorHAnsi"/>
          <w:b/>
          <w:bCs/>
        </w:rPr>
      </w:pPr>
      <w:r w:rsidRPr="00124527">
        <w:rPr>
          <w:rFonts w:asciiTheme="minorHAnsi" w:hAnsiTheme="minorHAnsi" w:cstheme="minorHAnsi"/>
          <w:b/>
          <w:bCs/>
        </w:rPr>
        <w:t>PUBLIC/MEMBER</w:t>
      </w:r>
      <w:r w:rsidR="00714A83" w:rsidRPr="00124527">
        <w:rPr>
          <w:rFonts w:asciiTheme="minorHAnsi" w:hAnsiTheme="minorHAnsi" w:cstheme="minorHAnsi"/>
          <w:b/>
          <w:bCs/>
        </w:rPr>
        <w:t xml:space="preserve"> PARTICIPATION</w:t>
      </w:r>
    </w:p>
    <w:p w14:paraId="062B7A46" w14:textId="2E121AF1" w:rsidR="00695DB4" w:rsidRPr="00DB027A" w:rsidRDefault="00CF4A11" w:rsidP="00604D2B">
      <w:pPr>
        <w:spacing w:after="160" w:line="259" w:lineRule="auto"/>
        <w:ind w:left="720"/>
        <w:rPr>
          <w:rFonts w:asciiTheme="minorHAnsi" w:hAnsiTheme="minorHAnsi" w:cstheme="minorHAnsi"/>
          <w:i/>
          <w:iCs/>
          <w:sz w:val="18"/>
          <w:szCs w:val="18"/>
        </w:rPr>
      </w:pPr>
      <w:r w:rsidRPr="00DB027A">
        <w:rPr>
          <w:rFonts w:asciiTheme="minorHAnsi" w:hAnsiTheme="minorHAnsi" w:cstheme="minorHAnsi"/>
          <w:i/>
          <w:iCs/>
          <w:sz w:val="18"/>
          <w:szCs w:val="18"/>
        </w:rPr>
        <w:t>3-minute</w:t>
      </w:r>
      <w:r w:rsidR="00A92EF2" w:rsidRPr="00DB027A">
        <w:rPr>
          <w:rFonts w:asciiTheme="minorHAnsi" w:hAnsiTheme="minorHAnsi" w:cstheme="minorHAnsi"/>
          <w:i/>
          <w:iCs/>
          <w:sz w:val="18"/>
          <w:szCs w:val="18"/>
        </w:rPr>
        <w:t xml:space="preserve"> time limit. Commen</w:t>
      </w:r>
      <w:r w:rsidR="006D174A">
        <w:rPr>
          <w:rFonts w:asciiTheme="minorHAnsi" w:hAnsiTheme="minorHAnsi" w:cstheme="minorHAnsi"/>
          <w:i/>
          <w:iCs/>
          <w:sz w:val="18"/>
          <w:szCs w:val="18"/>
        </w:rPr>
        <w:t xml:space="preserve">ts </w:t>
      </w:r>
      <w:r w:rsidR="003000DA">
        <w:rPr>
          <w:rFonts w:asciiTheme="minorHAnsi" w:hAnsiTheme="minorHAnsi" w:cstheme="minorHAnsi"/>
          <w:i/>
          <w:iCs/>
          <w:sz w:val="18"/>
          <w:szCs w:val="18"/>
        </w:rPr>
        <w:t>are</w:t>
      </w:r>
      <w:r w:rsidR="003000DA" w:rsidRPr="00DB027A">
        <w:rPr>
          <w:rFonts w:asciiTheme="minorHAnsi" w:hAnsiTheme="minorHAnsi" w:cstheme="minorHAnsi"/>
          <w:i/>
          <w:iCs/>
          <w:sz w:val="18"/>
          <w:szCs w:val="18"/>
        </w:rPr>
        <w:t xml:space="preserve"> for any item</w:t>
      </w:r>
      <w:r w:rsidR="003000DA">
        <w:rPr>
          <w:rFonts w:asciiTheme="minorHAnsi" w:hAnsiTheme="minorHAnsi" w:cstheme="minorHAnsi"/>
          <w:i/>
          <w:iCs/>
          <w:sz w:val="18"/>
          <w:szCs w:val="18"/>
        </w:rPr>
        <w:t xml:space="preserve">, </w:t>
      </w:r>
      <w:r w:rsidR="00A92EF2" w:rsidRPr="00DB027A">
        <w:rPr>
          <w:rFonts w:asciiTheme="minorHAnsi" w:hAnsiTheme="minorHAnsi" w:cstheme="minorHAnsi"/>
          <w:i/>
          <w:iCs/>
          <w:sz w:val="18"/>
          <w:szCs w:val="18"/>
        </w:rPr>
        <w:t xml:space="preserve">on the agenda </w:t>
      </w:r>
      <w:r w:rsidRPr="00DB027A">
        <w:rPr>
          <w:rFonts w:asciiTheme="minorHAnsi" w:hAnsiTheme="minorHAnsi" w:cstheme="minorHAnsi"/>
          <w:i/>
          <w:iCs/>
          <w:sz w:val="18"/>
          <w:szCs w:val="18"/>
        </w:rPr>
        <w:t>or not</w:t>
      </w:r>
      <w:r w:rsidR="005829F1">
        <w:rPr>
          <w:rFonts w:asciiTheme="minorHAnsi" w:hAnsiTheme="minorHAnsi" w:cstheme="minorHAnsi"/>
          <w:i/>
          <w:iCs/>
          <w:sz w:val="18"/>
          <w:szCs w:val="18"/>
        </w:rPr>
        <w:t>,</w:t>
      </w:r>
      <w:r w:rsidRPr="00DB027A">
        <w:rPr>
          <w:rFonts w:asciiTheme="minorHAnsi" w:hAnsiTheme="minorHAnsi" w:cstheme="minorHAnsi"/>
          <w:i/>
          <w:iCs/>
          <w:sz w:val="18"/>
          <w:szCs w:val="18"/>
        </w:rPr>
        <w:t xml:space="preserve"> unless </w:t>
      </w:r>
      <w:r w:rsidR="001E4DCD">
        <w:rPr>
          <w:rFonts w:asciiTheme="minorHAnsi" w:hAnsiTheme="minorHAnsi" w:cstheme="minorHAnsi"/>
          <w:i/>
          <w:iCs/>
          <w:sz w:val="18"/>
          <w:szCs w:val="18"/>
        </w:rPr>
        <w:t>they are</w:t>
      </w:r>
      <w:r w:rsidRPr="00DB027A">
        <w:rPr>
          <w:rFonts w:asciiTheme="minorHAnsi" w:hAnsiTheme="minorHAnsi" w:cstheme="minorHAnsi"/>
          <w:i/>
          <w:iCs/>
          <w:sz w:val="18"/>
          <w:szCs w:val="18"/>
        </w:rPr>
        <w:t xml:space="preserve"> set for a public hearing. </w:t>
      </w:r>
    </w:p>
    <w:p w14:paraId="3841D693" w14:textId="0CDA7327" w:rsidR="00F46B71" w:rsidRPr="004C0454" w:rsidRDefault="008A3321" w:rsidP="004C0454">
      <w:pPr>
        <w:pStyle w:val="ListParagraph"/>
        <w:numPr>
          <w:ilvl w:val="0"/>
          <w:numId w:val="43"/>
        </w:numPr>
        <w:spacing w:line="259" w:lineRule="auto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ONSENT AGENDA</w:t>
      </w:r>
    </w:p>
    <w:p w14:paraId="2D0B0714" w14:textId="1F363144" w:rsidR="00923EFB" w:rsidRDefault="00DF589A" w:rsidP="00573848">
      <w:pPr>
        <w:pStyle w:val="ListParagraph"/>
        <w:numPr>
          <w:ilvl w:val="1"/>
          <w:numId w:val="43"/>
        </w:numPr>
        <w:spacing w:line="259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cember</w:t>
      </w:r>
      <w:r w:rsidR="00BB283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9</w:t>
      </w:r>
      <w:r w:rsidR="00BA0023">
        <w:rPr>
          <w:rFonts w:asciiTheme="minorHAnsi" w:hAnsiTheme="minorHAnsi" w:cstheme="minorHAnsi"/>
        </w:rPr>
        <w:t xml:space="preserve">, 2025 </w:t>
      </w:r>
      <w:r w:rsidR="00923EFB">
        <w:rPr>
          <w:rFonts w:asciiTheme="minorHAnsi" w:hAnsiTheme="minorHAnsi" w:cstheme="minorHAnsi"/>
        </w:rPr>
        <w:t>Board</w:t>
      </w:r>
      <w:r w:rsidR="00BA0023">
        <w:rPr>
          <w:rFonts w:asciiTheme="minorHAnsi" w:hAnsiTheme="minorHAnsi" w:cstheme="minorHAnsi"/>
        </w:rPr>
        <w:t xml:space="preserve"> of Directors</w:t>
      </w:r>
      <w:r w:rsidR="00923EFB">
        <w:rPr>
          <w:rFonts w:asciiTheme="minorHAnsi" w:hAnsiTheme="minorHAnsi" w:cstheme="minorHAnsi"/>
        </w:rPr>
        <w:t xml:space="preserve"> Meeting Minutes</w:t>
      </w:r>
      <w:r w:rsidR="007633D0">
        <w:rPr>
          <w:rFonts w:asciiTheme="minorHAnsi" w:hAnsiTheme="minorHAnsi" w:cstheme="minorHAnsi"/>
        </w:rPr>
        <w:t>.</w:t>
      </w:r>
    </w:p>
    <w:p w14:paraId="06538770" w14:textId="6E40470F" w:rsidR="00573848" w:rsidRPr="00573848" w:rsidRDefault="00573848" w:rsidP="00573848">
      <w:pPr>
        <w:pStyle w:val="ListParagraph"/>
        <w:numPr>
          <w:ilvl w:val="1"/>
          <w:numId w:val="43"/>
        </w:numPr>
        <w:spacing w:after="240" w:line="276" w:lineRule="auto"/>
        <w:ind w:right="245"/>
        <w:contextualSpacing w:val="0"/>
        <w:rPr>
          <w:rFonts w:asciiTheme="minorHAnsi" w:hAnsiTheme="minorHAnsi" w:cstheme="minorHAnsi"/>
        </w:rPr>
      </w:pPr>
      <w:r w:rsidRPr="00573848">
        <w:rPr>
          <w:rFonts w:asciiTheme="minorHAnsi" w:hAnsiTheme="minorHAnsi" w:cstheme="minorHAnsi"/>
        </w:rPr>
        <w:t xml:space="preserve">Ratification of </w:t>
      </w:r>
      <w:r w:rsidR="000005C9">
        <w:rPr>
          <w:rFonts w:asciiTheme="minorHAnsi" w:hAnsiTheme="minorHAnsi" w:cstheme="minorHAnsi"/>
        </w:rPr>
        <w:t xml:space="preserve">4.45% Pay Increase for </w:t>
      </w:r>
      <w:r w:rsidRPr="00573848">
        <w:rPr>
          <w:rFonts w:asciiTheme="minorHAnsi" w:hAnsiTheme="minorHAnsi" w:cstheme="minorHAnsi"/>
        </w:rPr>
        <w:t>Chief Valdez</w:t>
      </w:r>
      <w:r w:rsidR="00E95B1A">
        <w:rPr>
          <w:rFonts w:asciiTheme="minorHAnsi" w:hAnsiTheme="minorHAnsi" w:cstheme="minorHAnsi"/>
        </w:rPr>
        <w:t xml:space="preserve"> that was Effective January 1</w:t>
      </w:r>
      <w:r w:rsidR="00E95B1A" w:rsidRPr="00E95B1A">
        <w:rPr>
          <w:rFonts w:asciiTheme="minorHAnsi" w:hAnsiTheme="minorHAnsi" w:cstheme="minorHAnsi"/>
          <w:vertAlign w:val="superscript"/>
        </w:rPr>
        <w:t>st</w:t>
      </w:r>
      <w:r w:rsidR="00E95B1A">
        <w:rPr>
          <w:rFonts w:asciiTheme="minorHAnsi" w:hAnsiTheme="minorHAnsi" w:cstheme="minorHAnsi"/>
        </w:rPr>
        <w:t>.</w:t>
      </w:r>
    </w:p>
    <w:p w14:paraId="1385AB5D" w14:textId="38911B63" w:rsidR="00DF589A" w:rsidRPr="000E2A1A" w:rsidRDefault="00B677D9" w:rsidP="000E2A1A">
      <w:pPr>
        <w:pStyle w:val="ListParagraph"/>
        <w:numPr>
          <w:ilvl w:val="0"/>
          <w:numId w:val="43"/>
        </w:numPr>
        <w:spacing w:line="259" w:lineRule="auto"/>
        <w:ind w:right="245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EPORTS</w:t>
      </w:r>
    </w:p>
    <w:p w14:paraId="68F1454A" w14:textId="6F008A73" w:rsidR="00DF589A" w:rsidRPr="00DF589A" w:rsidRDefault="00DF589A" w:rsidP="00DF589A">
      <w:pPr>
        <w:pStyle w:val="ListParagraph"/>
        <w:numPr>
          <w:ilvl w:val="1"/>
          <w:numId w:val="43"/>
        </w:numPr>
        <w:spacing w:after="240" w:line="259" w:lineRule="auto"/>
        <w:ind w:right="245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ef’s Report</w:t>
      </w:r>
    </w:p>
    <w:p w14:paraId="5176FA95" w14:textId="6A5A64F2" w:rsidR="00B677D9" w:rsidRDefault="001D04F5" w:rsidP="00B677D9">
      <w:pPr>
        <w:pStyle w:val="ListParagraph"/>
        <w:numPr>
          <w:ilvl w:val="0"/>
          <w:numId w:val="43"/>
        </w:numPr>
        <w:spacing w:after="240" w:line="259" w:lineRule="auto"/>
        <w:ind w:right="245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OLD</w:t>
      </w:r>
      <w:r w:rsidR="00B677D9">
        <w:rPr>
          <w:rFonts w:asciiTheme="minorHAnsi" w:hAnsiTheme="minorHAnsi" w:cstheme="minorHAnsi"/>
          <w:b/>
          <w:bCs/>
        </w:rPr>
        <w:t xml:space="preserve"> BUSINESS</w:t>
      </w:r>
    </w:p>
    <w:p w14:paraId="0F53865F" w14:textId="72FE15BB" w:rsidR="00E64632" w:rsidRDefault="00E64632" w:rsidP="00FD5751">
      <w:pPr>
        <w:pStyle w:val="ListParagraph"/>
        <w:numPr>
          <w:ilvl w:val="1"/>
          <w:numId w:val="43"/>
        </w:numPr>
        <w:spacing w:after="160" w:line="259" w:lineRule="auto"/>
        <w:ind w:right="245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struction Project Update</w:t>
      </w:r>
    </w:p>
    <w:p w14:paraId="6B573A52" w14:textId="4857D841" w:rsidR="006151E7" w:rsidRPr="00B677D9" w:rsidRDefault="006151E7" w:rsidP="00B677D9">
      <w:pPr>
        <w:pStyle w:val="ListParagraph"/>
        <w:numPr>
          <w:ilvl w:val="0"/>
          <w:numId w:val="43"/>
        </w:numPr>
        <w:spacing w:after="240" w:line="259" w:lineRule="auto"/>
        <w:ind w:right="245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</w:t>
      </w:r>
      <w:r w:rsidR="001D04F5">
        <w:rPr>
          <w:rFonts w:asciiTheme="minorHAnsi" w:hAnsiTheme="minorHAnsi" w:cstheme="minorHAnsi"/>
          <w:b/>
          <w:bCs/>
        </w:rPr>
        <w:t>EW BUSINESS</w:t>
      </w:r>
    </w:p>
    <w:p w14:paraId="50E48DF8" w14:textId="0A0EA486" w:rsidR="00CB35CE" w:rsidRDefault="008F65D5" w:rsidP="00050594">
      <w:pPr>
        <w:pStyle w:val="ListParagraph"/>
        <w:numPr>
          <w:ilvl w:val="1"/>
          <w:numId w:val="43"/>
        </w:numPr>
        <w:spacing w:line="276" w:lineRule="auto"/>
        <w:ind w:right="245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cember</w:t>
      </w:r>
      <w:r w:rsidR="00B1768D">
        <w:rPr>
          <w:rFonts w:asciiTheme="minorHAnsi" w:hAnsiTheme="minorHAnsi" w:cstheme="minorHAnsi"/>
        </w:rPr>
        <w:t xml:space="preserve"> District Financials</w:t>
      </w:r>
    </w:p>
    <w:p w14:paraId="1B9951CB" w14:textId="5D42F913" w:rsidR="00B1768D" w:rsidRDefault="00490BE4" w:rsidP="00050594">
      <w:pPr>
        <w:pStyle w:val="ListParagraph"/>
        <w:numPr>
          <w:ilvl w:val="1"/>
          <w:numId w:val="43"/>
        </w:numPr>
        <w:spacing w:line="276" w:lineRule="auto"/>
        <w:ind w:right="245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proval Consideration</w:t>
      </w:r>
      <w:r w:rsidR="00CC27C5">
        <w:rPr>
          <w:rFonts w:asciiTheme="minorHAnsi" w:hAnsiTheme="minorHAnsi" w:cstheme="minorHAnsi"/>
        </w:rPr>
        <w:t xml:space="preserve">: </w:t>
      </w:r>
      <w:r w:rsidR="00B1768D">
        <w:rPr>
          <w:rFonts w:asciiTheme="minorHAnsi" w:hAnsiTheme="minorHAnsi" w:cstheme="minorHAnsi"/>
        </w:rPr>
        <w:t>Haynie &amp; Company Engagement Letter</w:t>
      </w:r>
      <w:r w:rsidR="00CC27C5">
        <w:rPr>
          <w:rFonts w:asciiTheme="minorHAnsi" w:hAnsiTheme="minorHAnsi" w:cstheme="minorHAnsi"/>
        </w:rPr>
        <w:t xml:space="preserve"> for 2025 Audit</w:t>
      </w:r>
    </w:p>
    <w:p w14:paraId="7448F6AA" w14:textId="0674FB97" w:rsidR="003914D2" w:rsidRDefault="00DF589A" w:rsidP="00050594">
      <w:pPr>
        <w:pStyle w:val="ListParagraph"/>
        <w:numPr>
          <w:ilvl w:val="1"/>
          <w:numId w:val="43"/>
        </w:numPr>
        <w:spacing w:line="276" w:lineRule="auto"/>
        <w:ind w:right="245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ncial Presentation: </w:t>
      </w:r>
      <w:r w:rsidR="00CC5CD9">
        <w:rPr>
          <w:rFonts w:asciiTheme="minorHAnsi" w:hAnsiTheme="minorHAnsi" w:cstheme="minorHAnsi"/>
        </w:rPr>
        <w:t>D</w:t>
      </w:r>
      <w:r w:rsidR="004E733A">
        <w:rPr>
          <w:rFonts w:asciiTheme="minorHAnsi" w:hAnsiTheme="minorHAnsi" w:cstheme="minorHAnsi"/>
        </w:rPr>
        <w:t>.</w:t>
      </w:r>
      <w:r w:rsidR="00CC5CD9">
        <w:rPr>
          <w:rFonts w:asciiTheme="minorHAnsi" w:hAnsiTheme="minorHAnsi" w:cstheme="minorHAnsi"/>
        </w:rPr>
        <w:t>A</w:t>
      </w:r>
      <w:r w:rsidR="004E733A">
        <w:rPr>
          <w:rFonts w:asciiTheme="minorHAnsi" w:hAnsiTheme="minorHAnsi" w:cstheme="minorHAnsi"/>
        </w:rPr>
        <w:t>.</w:t>
      </w:r>
      <w:r w:rsidR="00CC5CD9">
        <w:rPr>
          <w:rFonts w:asciiTheme="minorHAnsi" w:hAnsiTheme="minorHAnsi" w:cstheme="minorHAnsi"/>
        </w:rPr>
        <w:t xml:space="preserve"> Davidson</w:t>
      </w:r>
    </w:p>
    <w:p w14:paraId="12E4BE79" w14:textId="77777777" w:rsidR="00BB36F3" w:rsidRDefault="009837BE" w:rsidP="00705DC2">
      <w:pPr>
        <w:pStyle w:val="ListParagraph"/>
        <w:numPr>
          <w:ilvl w:val="0"/>
          <w:numId w:val="43"/>
        </w:numPr>
        <w:spacing w:before="220" w:line="259" w:lineRule="auto"/>
        <w:ind w:right="245"/>
        <w:contextualSpacing w:val="0"/>
        <w:rPr>
          <w:rFonts w:asciiTheme="minorHAnsi" w:hAnsiTheme="minorHAnsi" w:cstheme="minorHAnsi"/>
          <w:b/>
          <w:bCs/>
        </w:rPr>
      </w:pPr>
      <w:r w:rsidRPr="00124527">
        <w:rPr>
          <w:rFonts w:asciiTheme="minorHAnsi" w:hAnsiTheme="minorHAnsi" w:cstheme="minorHAnsi"/>
          <w:b/>
          <w:bCs/>
        </w:rPr>
        <w:t>BOARD MEMBER ITEMS</w:t>
      </w:r>
    </w:p>
    <w:p w14:paraId="023BBB62" w14:textId="061239AF" w:rsidR="00015F7F" w:rsidRDefault="00A335C8" w:rsidP="00165D0B">
      <w:pPr>
        <w:pStyle w:val="ListParagraph"/>
        <w:numPr>
          <w:ilvl w:val="1"/>
          <w:numId w:val="43"/>
        </w:numPr>
        <w:spacing w:line="259" w:lineRule="auto"/>
        <w:ind w:right="245"/>
        <w:contextualSpacing w:val="0"/>
        <w:rPr>
          <w:rFonts w:asciiTheme="minorHAnsi" w:hAnsiTheme="minorHAnsi" w:cstheme="minorHAnsi"/>
        </w:rPr>
      </w:pPr>
      <w:r w:rsidRPr="00705DC2">
        <w:rPr>
          <w:rFonts w:asciiTheme="minorHAnsi" w:hAnsiTheme="minorHAnsi" w:cstheme="minorHAnsi"/>
        </w:rPr>
        <w:t xml:space="preserve">Upcoming Board </w:t>
      </w:r>
      <w:r w:rsidR="00705DC2" w:rsidRPr="00705DC2">
        <w:rPr>
          <w:rFonts w:asciiTheme="minorHAnsi" w:hAnsiTheme="minorHAnsi" w:cstheme="minorHAnsi"/>
        </w:rPr>
        <w:t>Items</w:t>
      </w:r>
    </w:p>
    <w:p w14:paraId="405016BF" w14:textId="78C19681" w:rsidR="00050594" w:rsidRPr="00050594" w:rsidRDefault="00050594" w:rsidP="00050594">
      <w:pPr>
        <w:pStyle w:val="ListParagraph"/>
        <w:numPr>
          <w:ilvl w:val="1"/>
          <w:numId w:val="43"/>
        </w:numPr>
        <w:spacing w:after="240" w:line="259" w:lineRule="auto"/>
        <w:ind w:right="245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ancial Committee</w:t>
      </w:r>
    </w:p>
    <w:p w14:paraId="02FAAEB4" w14:textId="633C00DF" w:rsidR="00400D28" w:rsidRPr="00B53A32" w:rsidRDefault="00BB36F3" w:rsidP="00D46290">
      <w:pPr>
        <w:pStyle w:val="ListParagraph"/>
        <w:keepNext/>
        <w:numPr>
          <w:ilvl w:val="0"/>
          <w:numId w:val="43"/>
        </w:numPr>
        <w:autoSpaceDE w:val="0"/>
        <w:autoSpaceDN w:val="0"/>
        <w:adjustRightInd w:val="0"/>
        <w:spacing w:before="220" w:line="259" w:lineRule="auto"/>
        <w:ind w:right="245"/>
        <w:contextualSpacing w:val="0"/>
        <w:rPr>
          <w:rFonts w:asciiTheme="minorHAnsi" w:hAnsiTheme="minorHAnsi" w:cstheme="minorHAnsi"/>
          <w:i/>
          <w:iCs/>
          <w:color w:val="231F20"/>
        </w:rPr>
      </w:pPr>
      <w:r w:rsidRPr="00EA0A48">
        <w:rPr>
          <w:rFonts w:asciiTheme="minorHAnsi" w:hAnsiTheme="minorHAnsi" w:cstheme="minorHAnsi"/>
          <w:b/>
          <w:bCs/>
        </w:rPr>
        <w:lastRenderedPageBreak/>
        <w:t xml:space="preserve">EXECUTIVE </w:t>
      </w:r>
      <w:r w:rsidR="008E553B" w:rsidRPr="00EA0A48">
        <w:rPr>
          <w:rFonts w:asciiTheme="minorHAnsi" w:hAnsiTheme="minorHAnsi" w:cstheme="minorHAnsi"/>
          <w:b/>
          <w:bCs/>
        </w:rPr>
        <w:t>SESSIO</w:t>
      </w:r>
      <w:r w:rsidR="0023207C" w:rsidRPr="00EA0A48">
        <w:rPr>
          <w:rFonts w:asciiTheme="minorHAnsi" w:hAnsiTheme="minorHAnsi" w:cstheme="minorHAnsi"/>
          <w:b/>
          <w:bCs/>
        </w:rPr>
        <w:t>N</w:t>
      </w:r>
    </w:p>
    <w:p w14:paraId="68FF0493" w14:textId="77777777" w:rsidR="009C6780" w:rsidRPr="00455671" w:rsidRDefault="009C6780" w:rsidP="000B28F7">
      <w:pPr>
        <w:pStyle w:val="ListParagraph"/>
        <w:autoSpaceDE w:val="0"/>
        <w:autoSpaceDN w:val="0"/>
        <w:rPr>
          <w:rFonts w:cs="Calibri"/>
          <w:i/>
          <w:iCs/>
          <w:color w:val="231F20"/>
        </w:rPr>
      </w:pPr>
      <w:r>
        <w:rPr>
          <w:rFonts w:cs="Calibri"/>
          <w:i/>
          <w:iCs/>
          <w:color w:val="231F20"/>
        </w:rPr>
        <w:t>S</w:t>
      </w:r>
      <w:r w:rsidRPr="00455671">
        <w:rPr>
          <w:rFonts w:cs="Calibri"/>
          <w:i/>
          <w:iCs/>
          <w:color w:val="231F20"/>
        </w:rPr>
        <w:t>ection. 24-6-402(4)(b) C.R.S. for purposes of consulting with our attorney on the</w:t>
      </w:r>
    </w:p>
    <w:p w14:paraId="1575F32F" w14:textId="2AC8FE79" w:rsidR="009C6780" w:rsidRPr="000B28F7" w:rsidRDefault="009C6780" w:rsidP="000B28F7">
      <w:pPr>
        <w:pStyle w:val="ListParagraph"/>
        <w:autoSpaceDE w:val="0"/>
        <w:autoSpaceDN w:val="0"/>
        <w:spacing w:after="240"/>
        <w:contextualSpacing w:val="0"/>
        <w:rPr>
          <w:rFonts w:cs="Calibri"/>
          <w:i/>
          <w:iCs/>
          <w:color w:val="231F20"/>
        </w:rPr>
      </w:pPr>
      <w:r w:rsidRPr="00455671">
        <w:rPr>
          <w:rFonts w:cs="Calibri"/>
          <w:i/>
          <w:iCs/>
          <w:color w:val="231F20"/>
        </w:rPr>
        <w:t xml:space="preserve">issue of </w:t>
      </w:r>
      <w:r>
        <w:rPr>
          <w:rFonts w:cs="Calibri"/>
          <w:i/>
          <w:iCs/>
          <w:color w:val="231F20"/>
        </w:rPr>
        <w:t xml:space="preserve">pending </w:t>
      </w:r>
      <w:r w:rsidRPr="00455671">
        <w:rPr>
          <w:rFonts w:cs="Calibri"/>
          <w:i/>
          <w:iCs/>
          <w:color w:val="231F20"/>
        </w:rPr>
        <w:t>litigation</w:t>
      </w:r>
      <w:r>
        <w:rPr>
          <w:rFonts w:cs="Calibri"/>
          <w:i/>
          <w:iCs/>
          <w:color w:val="231F20"/>
        </w:rPr>
        <w:t xml:space="preserve"> with a former employee</w:t>
      </w:r>
      <w:r w:rsidRPr="00455671">
        <w:rPr>
          <w:rFonts w:cs="Calibri"/>
          <w:i/>
          <w:iCs/>
          <w:color w:val="231F20"/>
        </w:rPr>
        <w:t>.</w:t>
      </w:r>
    </w:p>
    <w:p w14:paraId="7ABF8E9F" w14:textId="2AB29CA1" w:rsidR="008903B9" w:rsidRPr="005D284C" w:rsidRDefault="00D14BDB" w:rsidP="00E30DEB">
      <w:pPr>
        <w:pStyle w:val="ListParagraph"/>
        <w:keepNext/>
        <w:numPr>
          <w:ilvl w:val="0"/>
          <w:numId w:val="43"/>
        </w:numPr>
        <w:spacing w:before="220" w:after="320" w:line="259" w:lineRule="auto"/>
        <w:ind w:right="245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DJOURNMENT</w:t>
      </w:r>
      <w:r w:rsidR="006537E8" w:rsidRPr="00E34121">
        <w:rPr>
          <w:rFonts w:asciiTheme="minorHAnsi" w:hAnsiTheme="minorHAnsi" w:cstheme="minorHAnsi"/>
          <w:b/>
          <w:bCs/>
        </w:rPr>
        <w:tab/>
      </w:r>
    </w:p>
    <w:p w14:paraId="4AF828A9" w14:textId="51170249" w:rsidR="009600DE" w:rsidRDefault="005E6CF5" w:rsidP="00E30DEB">
      <w:pPr>
        <w:pStyle w:val="PlainText"/>
        <w:keepNext/>
        <w:contextualSpacing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ATTACHMENTS</w:t>
      </w:r>
    </w:p>
    <w:p w14:paraId="52579D40" w14:textId="30AECC32" w:rsidR="002E5237" w:rsidRDefault="00414FEB" w:rsidP="008F3F79">
      <w:pPr>
        <w:pStyle w:val="ListParagraph"/>
        <w:spacing w:after="120"/>
        <w:ind w:left="0"/>
        <w:contextualSpacing w:val="0"/>
      </w:pPr>
      <w:r>
        <w:t>December 9</w:t>
      </w:r>
      <w:r w:rsidR="002E5237">
        <w:t>, 202</w:t>
      </w:r>
      <w:r w:rsidR="00BA0023">
        <w:t>5</w:t>
      </w:r>
      <w:r w:rsidR="002E5237">
        <w:t xml:space="preserve"> </w:t>
      </w:r>
      <w:r w:rsidR="00967860">
        <w:t>Board</w:t>
      </w:r>
      <w:r w:rsidR="00604D2B">
        <w:t xml:space="preserve"> of Directors</w:t>
      </w:r>
      <w:r w:rsidR="002E5237">
        <w:t xml:space="preserve"> Meeting Minutes</w:t>
      </w:r>
    </w:p>
    <w:p w14:paraId="329C5ADE" w14:textId="2C13AB64" w:rsidR="00B330E9" w:rsidRDefault="00B330E9" w:rsidP="008F3F79">
      <w:pPr>
        <w:pStyle w:val="ListParagraph"/>
        <w:spacing w:after="120"/>
        <w:ind w:left="0"/>
        <w:contextualSpacing w:val="0"/>
      </w:pPr>
      <w:r>
        <w:t>Staff Report</w:t>
      </w:r>
    </w:p>
    <w:p w14:paraId="224135CB" w14:textId="5BBDBB1F" w:rsidR="00AC337F" w:rsidRDefault="0005186F" w:rsidP="008F3F79">
      <w:pPr>
        <w:pStyle w:val="ListParagraph"/>
        <w:spacing w:after="120"/>
        <w:ind w:left="0"/>
        <w:contextualSpacing w:val="0"/>
      </w:pPr>
      <w:r>
        <w:t>January</w:t>
      </w:r>
      <w:r w:rsidR="005B44BC">
        <w:t xml:space="preserve"> and February</w:t>
      </w:r>
      <w:r>
        <w:t xml:space="preserve"> Community Outreach Calendars</w:t>
      </w:r>
    </w:p>
    <w:p w14:paraId="643902B3" w14:textId="194F40BE" w:rsidR="0005186F" w:rsidRDefault="0005186F" w:rsidP="008F3F79">
      <w:pPr>
        <w:pStyle w:val="ListParagraph"/>
        <w:spacing w:after="120"/>
        <w:ind w:left="0"/>
        <w:contextualSpacing w:val="0"/>
      </w:pPr>
      <w:r>
        <w:t>Wember Construction Update</w:t>
      </w:r>
    </w:p>
    <w:p w14:paraId="0352134D" w14:textId="3C2B2A03" w:rsidR="00746B93" w:rsidRDefault="00F649CF" w:rsidP="008F3F79">
      <w:pPr>
        <w:pStyle w:val="ListParagraph"/>
        <w:spacing w:after="120"/>
        <w:ind w:left="0"/>
        <w:contextualSpacing w:val="0"/>
      </w:pPr>
      <w:r>
        <w:t>December 2025</w:t>
      </w:r>
      <w:r w:rsidR="00746B93">
        <w:t xml:space="preserve"> District Financials</w:t>
      </w:r>
    </w:p>
    <w:p w14:paraId="194F424A" w14:textId="5244A092" w:rsidR="00746B93" w:rsidRDefault="00746B93" w:rsidP="008F3F79">
      <w:pPr>
        <w:pStyle w:val="ListParagraph"/>
        <w:spacing w:after="120"/>
        <w:ind w:left="0"/>
        <w:contextualSpacing w:val="0"/>
      </w:pPr>
      <w:r>
        <w:t>Haynie &amp; Company Engagement Letter</w:t>
      </w:r>
    </w:p>
    <w:p w14:paraId="65907127" w14:textId="56C131D8" w:rsidR="008F3F79" w:rsidRDefault="005B44BC" w:rsidP="005B44BC">
      <w:pPr>
        <w:pStyle w:val="ListParagraph"/>
        <w:spacing w:after="120"/>
        <w:ind w:left="0"/>
        <w:contextualSpacing w:val="0"/>
      </w:pPr>
      <w:r>
        <w:t>Upcoming Board Items</w:t>
      </w:r>
    </w:p>
    <w:p w14:paraId="3A6D20D4" w14:textId="47061B5F" w:rsidR="006E5D59" w:rsidRDefault="006E5D59" w:rsidP="00722A55">
      <w:pPr>
        <w:pStyle w:val="ListParagraph"/>
        <w:spacing w:line="360" w:lineRule="auto"/>
        <w:ind w:left="0"/>
        <w:contextualSpacing w:val="0"/>
      </w:pPr>
    </w:p>
    <w:p w14:paraId="163A44A7" w14:textId="0A128AEC" w:rsidR="0009200C" w:rsidRPr="00B4662C" w:rsidRDefault="000C0207" w:rsidP="004A3CA3">
      <w:pPr>
        <w:pStyle w:val="PlainText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E30C2F" wp14:editId="19EE1C9B">
                <wp:simplePos x="0" y="0"/>
                <wp:positionH relativeFrom="column">
                  <wp:posOffset>-7316</wp:posOffset>
                </wp:positionH>
                <wp:positionV relativeFrom="paragraph">
                  <wp:posOffset>119101</wp:posOffset>
                </wp:positionV>
                <wp:extent cx="6005779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577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8B408A" id="Straight Connector 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9.4pt" to="472.3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" strokecolor="#4579b8 [3044]"/>
            </w:pict>
          </mc:Fallback>
        </mc:AlternateContent>
      </w:r>
    </w:p>
    <w:p w14:paraId="6C9D8765" w14:textId="77777777" w:rsidR="00974757" w:rsidRPr="00151AC0" w:rsidRDefault="00974757" w:rsidP="00C12326">
      <w:pPr>
        <w:pStyle w:val="PlainText"/>
        <w:rPr>
          <w:b/>
          <w:bCs/>
        </w:rPr>
      </w:pPr>
    </w:p>
    <w:p w14:paraId="04B5A7EA" w14:textId="77777777" w:rsidR="0046606D" w:rsidRDefault="0046606D" w:rsidP="00F858B8">
      <w:pPr>
        <w:pStyle w:val="PlainText"/>
        <w:rPr>
          <w:b/>
          <w:bCs/>
        </w:rPr>
      </w:pPr>
    </w:p>
    <w:p w14:paraId="7180D72E" w14:textId="77777777" w:rsidR="0046606D" w:rsidRDefault="0046606D" w:rsidP="00F858B8">
      <w:pPr>
        <w:pStyle w:val="PlainText"/>
        <w:rPr>
          <w:b/>
          <w:bCs/>
        </w:rPr>
      </w:pPr>
    </w:p>
    <w:p w14:paraId="784A3A17" w14:textId="77777777" w:rsidR="00F12933" w:rsidRPr="00F12933" w:rsidRDefault="00F12933" w:rsidP="00F12933">
      <w:pPr>
        <w:pStyle w:val="PlainText"/>
        <w:contextualSpacing/>
        <w:rPr>
          <w:b/>
          <w:bCs/>
          <w:i/>
          <w:iCs/>
        </w:rPr>
      </w:pPr>
      <w:r w:rsidRPr="00F12933">
        <w:rPr>
          <w:b/>
          <w:bCs/>
          <w:i/>
          <w:iCs/>
        </w:rPr>
        <w:t>Mountain View Fire Webinar</w:t>
      </w:r>
    </w:p>
    <w:p w14:paraId="12EB96F1" w14:textId="77777777" w:rsidR="00421DF5" w:rsidRPr="00421DF5" w:rsidRDefault="00421DF5" w:rsidP="00421DF5">
      <w:pPr>
        <w:pStyle w:val="PlainText"/>
        <w:contextualSpacing/>
      </w:pPr>
      <w:r w:rsidRPr="00421DF5">
        <w:t>Join from PC, Mac, iPad, or Android:</w:t>
      </w:r>
    </w:p>
    <w:p w14:paraId="730A4DD3" w14:textId="77777777" w:rsidR="00421DF5" w:rsidRPr="00421DF5" w:rsidRDefault="00421DF5" w:rsidP="00421DF5">
      <w:pPr>
        <w:pStyle w:val="PlainText"/>
        <w:contextualSpacing/>
      </w:pPr>
      <w:hyperlink r:id="rId12" w:history="1">
        <w:r w:rsidRPr="00421DF5">
          <w:rPr>
            <w:rStyle w:val="Hyperlink"/>
          </w:rPr>
          <w:t>https://us02web.zoom.us/j/83884066542?pwd=1R5iBRVcawbvbZjW1OoekcbruBA5NN.1</w:t>
        </w:r>
      </w:hyperlink>
    </w:p>
    <w:p w14:paraId="6D589348" w14:textId="77777777" w:rsidR="00421DF5" w:rsidRPr="00421DF5" w:rsidRDefault="00421DF5" w:rsidP="00421DF5">
      <w:pPr>
        <w:pStyle w:val="PlainText"/>
        <w:contextualSpacing/>
      </w:pPr>
    </w:p>
    <w:p w14:paraId="7A172644" w14:textId="77777777" w:rsidR="00421DF5" w:rsidRPr="00421DF5" w:rsidRDefault="00421DF5" w:rsidP="00421DF5">
      <w:pPr>
        <w:pStyle w:val="PlainText"/>
        <w:contextualSpacing/>
      </w:pPr>
      <w:r w:rsidRPr="00421DF5">
        <w:rPr>
          <w:b/>
          <w:bCs/>
        </w:rPr>
        <w:t>Passcode:</w:t>
      </w:r>
      <w:r w:rsidRPr="00421DF5">
        <w:t xml:space="preserve"> 343782</w:t>
      </w:r>
    </w:p>
    <w:p w14:paraId="621B9DF4" w14:textId="1C47EC60" w:rsidR="00561D90" w:rsidRPr="00F12933" w:rsidRDefault="00561D90" w:rsidP="00590E36">
      <w:pPr>
        <w:pStyle w:val="PlainText"/>
        <w:contextualSpacing/>
      </w:pPr>
    </w:p>
    <w:sectPr w:rsidR="00561D90" w:rsidRPr="00F12933" w:rsidSect="002501D6">
      <w:footerReference w:type="default" r:id="rId13"/>
      <w:pgSz w:w="12240" w:h="15840"/>
      <w:pgMar w:top="1296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ECACF" w14:textId="77777777" w:rsidR="007F3469" w:rsidRDefault="007F3469" w:rsidP="005B51DF">
      <w:r>
        <w:separator/>
      </w:r>
    </w:p>
  </w:endnote>
  <w:endnote w:type="continuationSeparator" w:id="0">
    <w:p w14:paraId="40EFCE3B" w14:textId="77777777" w:rsidR="007F3469" w:rsidRDefault="007F3469" w:rsidP="005B51DF">
      <w:r>
        <w:continuationSeparator/>
      </w:r>
    </w:p>
  </w:endnote>
  <w:endnote w:type="continuationNotice" w:id="1">
    <w:p w14:paraId="659D0314" w14:textId="77777777" w:rsidR="007F3469" w:rsidRDefault="007F34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7225A" w14:textId="25337E26" w:rsidR="00FB6E71" w:rsidRPr="00FB6E71" w:rsidRDefault="00FB6E71" w:rsidP="00FB6E71">
    <w:pPr>
      <w:pStyle w:val="Footer"/>
      <w:jc w:val="right"/>
      <w:rPr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DBFAFF" w14:textId="77777777" w:rsidR="007F3469" w:rsidRDefault="007F3469" w:rsidP="005B51DF">
      <w:r>
        <w:separator/>
      </w:r>
    </w:p>
  </w:footnote>
  <w:footnote w:type="continuationSeparator" w:id="0">
    <w:p w14:paraId="6A75EB85" w14:textId="77777777" w:rsidR="007F3469" w:rsidRDefault="007F3469" w:rsidP="005B51DF">
      <w:r>
        <w:continuationSeparator/>
      </w:r>
    </w:p>
  </w:footnote>
  <w:footnote w:type="continuationNotice" w:id="1">
    <w:p w14:paraId="51ED4B18" w14:textId="77777777" w:rsidR="007F3469" w:rsidRDefault="007F34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A6F97"/>
    <w:multiLevelType w:val="hybridMultilevel"/>
    <w:tmpl w:val="BF18B510"/>
    <w:lvl w:ilvl="0" w:tplc="64929DA8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0D645A0"/>
    <w:multiLevelType w:val="hybridMultilevel"/>
    <w:tmpl w:val="8084D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2160D"/>
    <w:multiLevelType w:val="hybridMultilevel"/>
    <w:tmpl w:val="65A4D87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2E7ABD"/>
    <w:multiLevelType w:val="hybridMultilevel"/>
    <w:tmpl w:val="2CA4169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E5232D"/>
    <w:multiLevelType w:val="hybridMultilevel"/>
    <w:tmpl w:val="7EACE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1A1F93"/>
    <w:multiLevelType w:val="hybridMultilevel"/>
    <w:tmpl w:val="F4BA0AE6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31177C"/>
    <w:multiLevelType w:val="hybridMultilevel"/>
    <w:tmpl w:val="B68EE95A"/>
    <w:lvl w:ilvl="0" w:tplc="E4C88E8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AE505EF"/>
    <w:multiLevelType w:val="hybridMultilevel"/>
    <w:tmpl w:val="C08AEBBA"/>
    <w:lvl w:ilvl="0" w:tplc="53E01F8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E0B3A"/>
    <w:multiLevelType w:val="hybridMultilevel"/>
    <w:tmpl w:val="BF0CE8B6"/>
    <w:lvl w:ilvl="0" w:tplc="9A3A0AC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018CA"/>
    <w:multiLevelType w:val="hybridMultilevel"/>
    <w:tmpl w:val="C1AEE216"/>
    <w:lvl w:ilvl="0" w:tplc="7DF0E8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C540CA"/>
    <w:multiLevelType w:val="hybridMultilevel"/>
    <w:tmpl w:val="A2A04854"/>
    <w:lvl w:ilvl="0" w:tplc="BDEC86FC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250EC"/>
    <w:multiLevelType w:val="hybridMultilevel"/>
    <w:tmpl w:val="46FA7524"/>
    <w:lvl w:ilvl="0" w:tplc="A9F0EADA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64F1E"/>
    <w:multiLevelType w:val="hybridMultilevel"/>
    <w:tmpl w:val="FBB859EA"/>
    <w:lvl w:ilvl="0" w:tplc="1E60CBA0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60519"/>
    <w:multiLevelType w:val="hybridMultilevel"/>
    <w:tmpl w:val="61CE7B4C"/>
    <w:lvl w:ilvl="0" w:tplc="2D42903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06122A"/>
    <w:multiLevelType w:val="hybridMultilevel"/>
    <w:tmpl w:val="B07868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A985625"/>
    <w:multiLevelType w:val="hybridMultilevel"/>
    <w:tmpl w:val="FFF0261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2BB6210F"/>
    <w:multiLevelType w:val="hybridMultilevel"/>
    <w:tmpl w:val="E0803730"/>
    <w:lvl w:ilvl="0" w:tplc="F1D2B1A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AB2CA7"/>
    <w:multiLevelType w:val="hybridMultilevel"/>
    <w:tmpl w:val="C2A23C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E006C5D"/>
    <w:multiLevelType w:val="hybridMultilevel"/>
    <w:tmpl w:val="F9FE4038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30FC6B9D"/>
    <w:multiLevelType w:val="hybridMultilevel"/>
    <w:tmpl w:val="86A009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9339EA"/>
    <w:multiLevelType w:val="hybridMultilevel"/>
    <w:tmpl w:val="F26230B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D2223F"/>
    <w:multiLevelType w:val="hybridMultilevel"/>
    <w:tmpl w:val="0E54EE54"/>
    <w:lvl w:ilvl="0" w:tplc="BBAC587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B1974DE"/>
    <w:multiLevelType w:val="hybridMultilevel"/>
    <w:tmpl w:val="7C1A86F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9465A5"/>
    <w:multiLevelType w:val="hybridMultilevel"/>
    <w:tmpl w:val="57F84522"/>
    <w:lvl w:ilvl="0" w:tplc="04090019">
      <w:start w:val="1"/>
      <w:numFmt w:val="lowerLetter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4" w15:restartNumberingAfterBreak="0">
    <w:nsid w:val="401935D1"/>
    <w:multiLevelType w:val="hybridMultilevel"/>
    <w:tmpl w:val="4DC27168"/>
    <w:lvl w:ilvl="0" w:tplc="5E2C5CAA">
      <w:start w:val="1"/>
      <w:numFmt w:val="upp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sz w:val="22"/>
        <w:szCs w:val="22"/>
      </w:rPr>
    </w:lvl>
    <w:lvl w:ilvl="1" w:tplc="BDEC86F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D010C5"/>
    <w:multiLevelType w:val="hybridMultilevel"/>
    <w:tmpl w:val="BF64DE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3DD413F"/>
    <w:multiLevelType w:val="hybridMultilevel"/>
    <w:tmpl w:val="7C6A8BAC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70A11F3"/>
    <w:multiLevelType w:val="hybridMultilevel"/>
    <w:tmpl w:val="B68EE95A"/>
    <w:lvl w:ilvl="0" w:tplc="E4C88E8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7443D31"/>
    <w:multiLevelType w:val="hybridMultilevel"/>
    <w:tmpl w:val="FDA080E6"/>
    <w:lvl w:ilvl="0" w:tplc="75C8FEFA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9621C"/>
    <w:multiLevelType w:val="hybridMultilevel"/>
    <w:tmpl w:val="2B1885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4CAC1A30"/>
    <w:multiLevelType w:val="hybridMultilevel"/>
    <w:tmpl w:val="9A18365C"/>
    <w:lvl w:ilvl="0" w:tplc="CF687E7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3E1075"/>
    <w:multiLevelType w:val="hybridMultilevel"/>
    <w:tmpl w:val="C7A4853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672245"/>
    <w:multiLevelType w:val="hybridMultilevel"/>
    <w:tmpl w:val="DB7475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5E41DA"/>
    <w:multiLevelType w:val="hybridMultilevel"/>
    <w:tmpl w:val="DE7E43CA"/>
    <w:lvl w:ilvl="0" w:tplc="1FB6F618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822BA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5C5904E8"/>
    <w:multiLevelType w:val="hybridMultilevel"/>
    <w:tmpl w:val="379E29F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D9D1A97"/>
    <w:multiLevelType w:val="hybridMultilevel"/>
    <w:tmpl w:val="81CCFFAC"/>
    <w:lvl w:ilvl="0" w:tplc="6ED6A73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A91017"/>
    <w:multiLevelType w:val="hybridMultilevel"/>
    <w:tmpl w:val="B68EE95A"/>
    <w:lvl w:ilvl="0" w:tplc="E4C88E8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6691DCA"/>
    <w:multiLevelType w:val="hybridMultilevel"/>
    <w:tmpl w:val="2F0C2DF0"/>
    <w:lvl w:ilvl="0" w:tplc="D7D0D8FC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6305C9"/>
    <w:multiLevelType w:val="hybridMultilevel"/>
    <w:tmpl w:val="3142FDAE"/>
    <w:lvl w:ilvl="0" w:tplc="3488BE80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D87995"/>
    <w:multiLevelType w:val="hybridMultilevel"/>
    <w:tmpl w:val="1A801BF0"/>
    <w:lvl w:ilvl="0" w:tplc="1A1A95E2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0B94577"/>
    <w:multiLevelType w:val="hybridMultilevel"/>
    <w:tmpl w:val="EAC2C0EA"/>
    <w:lvl w:ilvl="0" w:tplc="9D788AF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4024367"/>
    <w:multiLevelType w:val="hybridMultilevel"/>
    <w:tmpl w:val="575CFCC2"/>
    <w:lvl w:ilvl="0" w:tplc="7876C5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766F5F56"/>
    <w:multiLevelType w:val="hybridMultilevel"/>
    <w:tmpl w:val="586EDF0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78B6695"/>
    <w:multiLevelType w:val="hybridMultilevel"/>
    <w:tmpl w:val="483C854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77B705F0"/>
    <w:multiLevelType w:val="hybridMultilevel"/>
    <w:tmpl w:val="D4B4B180"/>
    <w:lvl w:ilvl="0" w:tplc="8CBC6E4C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D872D2"/>
    <w:multiLevelType w:val="hybridMultilevel"/>
    <w:tmpl w:val="519AD886"/>
    <w:lvl w:ilvl="0" w:tplc="F4CC001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964486"/>
    <w:multiLevelType w:val="hybridMultilevel"/>
    <w:tmpl w:val="191A7012"/>
    <w:lvl w:ilvl="0" w:tplc="5FC68A9C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B85BE3"/>
    <w:multiLevelType w:val="hybridMultilevel"/>
    <w:tmpl w:val="D1AE76EA"/>
    <w:lvl w:ilvl="0" w:tplc="196206B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9C6B21"/>
    <w:multiLevelType w:val="hybridMultilevel"/>
    <w:tmpl w:val="3B1641A2"/>
    <w:lvl w:ilvl="0" w:tplc="76E6C4C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487558">
    <w:abstractNumId w:val="32"/>
  </w:num>
  <w:num w:numId="2" w16cid:durableId="1986742428">
    <w:abstractNumId w:val="3"/>
  </w:num>
  <w:num w:numId="3" w16cid:durableId="603729777">
    <w:abstractNumId w:val="35"/>
  </w:num>
  <w:num w:numId="4" w16cid:durableId="1611475552">
    <w:abstractNumId w:val="14"/>
  </w:num>
  <w:num w:numId="5" w16cid:durableId="2067138460">
    <w:abstractNumId w:val="9"/>
  </w:num>
  <w:num w:numId="6" w16cid:durableId="615257032">
    <w:abstractNumId w:val="20"/>
  </w:num>
  <w:num w:numId="7" w16cid:durableId="1238438735">
    <w:abstractNumId w:val="28"/>
  </w:num>
  <w:num w:numId="8" w16cid:durableId="501438370">
    <w:abstractNumId w:val="44"/>
  </w:num>
  <w:num w:numId="9" w16cid:durableId="748817143">
    <w:abstractNumId w:val="13"/>
  </w:num>
  <w:num w:numId="10" w16cid:durableId="635649269">
    <w:abstractNumId w:val="48"/>
  </w:num>
  <w:num w:numId="11" w16cid:durableId="347948844">
    <w:abstractNumId w:val="30"/>
  </w:num>
  <w:num w:numId="12" w16cid:durableId="1058943689">
    <w:abstractNumId w:val="42"/>
  </w:num>
  <w:num w:numId="13" w16cid:durableId="343554794">
    <w:abstractNumId w:val="34"/>
  </w:num>
  <w:num w:numId="14" w16cid:durableId="1887251459">
    <w:abstractNumId w:val="29"/>
  </w:num>
  <w:num w:numId="15" w16cid:durableId="1290211563">
    <w:abstractNumId w:val="46"/>
  </w:num>
  <w:num w:numId="16" w16cid:durableId="1745031497">
    <w:abstractNumId w:val="0"/>
  </w:num>
  <w:num w:numId="17" w16cid:durableId="379131412">
    <w:abstractNumId w:val="18"/>
  </w:num>
  <w:num w:numId="18" w16cid:durableId="1284000352">
    <w:abstractNumId w:val="21"/>
  </w:num>
  <w:num w:numId="19" w16cid:durableId="2076081152">
    <w:abstractNumId w:val="47"/>
  </w:num>
  <w:num w:numId="20" w16cid:durableId="28455301">
    <w:abstractNumId w:val="41"/>
  </w:num>
  <w:num w:numId="21" w16cid:durableId="1621645530">
    <w:abstractNumId w:val="15"/>
  </w:num>
  <w:num w:numId="22" w16cid:durableId="672730237">
    <w:abstractNumId w:val="16"/>
  </w:num>
  <w:num w:numId="23" w16cid:durableId="774789457">
    <w:abstractNumId w:val="7"/>
  </w:num>
  <w:num w:numId="24" w16cid:durableId="1183516431">
    <w:abstractNumId w:val="36"/>
  </w:num>
  <w:num w:numId="25" w16cid:durableId="716583572">
    <w:abstractNumId w:val="38"/>
  </w:num>
  <w:num w:numId="26" w16cid:durableId="263003926">
    <w:abstractNumId w:val="45"/>
  </w:num>
  <w:num w:numId="27" w16cid:durableId="272976248">
    <w:abstractNumId w:val="11"/>
  </w:num>
  <w:num w:numId="28" w16cid:durableId="400449421">
    <w:abstractNumId w:val="22"/>
  </w:num>
  <w:num w:numId="29" w16cid:durableId="1010521086">
    <w:abstractNumId w:val="25"/>
  </w:num>
  <w:num w:numId="30" w16cid:durableId="999621407">
    <w:abstractNumId w:val="40"/>
  </w:num>
  <w:num w:numId="31" w16cid:durableId="1851289145">
    <w:abstractNumId w:val="37"/>
  </w:num>
  <w:num w:numId="32" w16cid:durableId="1181509313">
    <w:abstractNumId w:val="17"/>
  </w:num>
  <w:num w:numId="33" w16cid:durableId="993491290">
    <w:abstractNumId w:val="27"/>
  </w:num>
  <w:num w:numId="34" w16cid:durableId="80374384">
    <w:abstractNumId w:val="26"/>
  </w:num>
  <w:num w:numId="35" w16cid:durableId="1210336621">
    <w:abstractNumId w:val="39"/>
  </w:num>
  <w:num w:numId="36" w16cid:durableId="1526750272">
    <w:abstractNumId w:val="8"/>
  </w:num>
  <w:num w:numId="37" w16cid:durableId="1551376189">
    <w:abstractNumId w:val="2"/>
  </w:num>
  <w:num w:numId="38" w16cid:durableId="807818609">
    <w:abstractNumId w:val="12"/>
  </w:num>
  <w:num w:numId="39" w16cid:durableId="615529364">
    <w:abstractNumId w:val="49"/>
  </w:num>
  <w:num w:numId="40" w16cid:durableId="875854529">
    <w:abstractNumId w:val="6"/>
  </w:num>
  <w:num w:numId="41" w16cid:durableId="1801221111">
    <w:abstractNumId w:val="33"/>
  </w:num>
  <w:num w:numId="42" w16cid:durableId="1198856163">
    <w:abstractNumId w:val="1"/>
  </w:num>
  <w:num w:numId="43" w16cid:durableId="117144628">
    <w:abstractNumId w:val="24"/>
  </w:num>
  <w:num w:numId="44" w16cid:durableId="533925542">
    <w:abstractNumId w:val="10"/>
  </w:num>
  <w:num w:numId="45" w16cid:durableId="234434594">
    <w:abstractNumId w:val="31"/>
  </w:num>
  <w:num w:numId="46" w16cid:durableId="1755973919">
    <w:abstractNumId w:val="4"/>
  </w:num>
  <w:num w:numId="47" w16cid:durableId="1950040334">
    <w:abstractNumId w:val="5"/>
  </w:num>
  <w:num w:numId="48" w16cid:durableId="234973757">
    <w:abstractNumId w:val="43"/>
  </w:num>
  <w:num w:numId="49" w16cid:durableId="27799062">
    <w:abstractNumId w:val="23"/>
  </w:num>
  <w:num w:numId="50" w16cid:durableId="186228465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TWzNDQyNzG0NDJQ0lEKTi0uzszPAykwqwUAywyyPiwAAAA="/>
  </w:docVars>
  <w:rsids>
    <w:rsidRoot w:val="005B51DF"/>
    <w:rsid w:val="00000044"/>
    <w:rsid w:val="000005C9"/>
    <w:rsid w:val="00001F11"/>
    <w:rsid w:val="00001FF7"/>
    <w:rsid w:val="00004BFB"/>
    <w:rsid w:val="00005427"/>
    <w:rsid w:val="000056A7"/>
    <w:rsid w:val="000063D3"/>
    <w:rsid w:val="00006494"/>
    <w:rsid w:val="000075DF"/>
    <w:rsid w:val="00007C6B"/>
    <w:rsid w:val="00007D32"/>
    <w:rsid w:val="0001044B"/>
    <w:rsid w:val="00010855"/>
    <w:rsid w:val="00010E1C"/>
    <w:rsid w:val="000113F9"/>
    <w:rsid w:val="00012487"/>
    <w:rsid w:val="00013AA6"/>
    <w:rsid w:val="00014255"/>
    <w:rsid w:val="000142C9"/>
    <w:rsid w:val="00014D1C"/>
    <w:rsid w:val="0001512B"/>
    <w:rsid w:val="00015747"/>
    <w:rsid w:val="00015F7F"/>
    <w:rsid w:val="00020D19"/>
    <w:rsid w:val="0002191B"/>
    <w:rsid w:val="00023773"/>
    <w:rsid w:val="000258DC"/>
    <w:rsid w:val="00025FAA"/>
    <w:rsid w:val="0003071A"/>
    <w:rsid w:val="00030D03"/>
    <w:rsid w:val="000317DD"/>
    <w:rsid w:val="00032EAC"/>
    <w:rsid w:val="000330E5"/>
    <w:rsid w:val="000337D2"/>
    <w:rsid w:val="000354A1"/>
    <w:rsid w:val="00035F89"/>
    <w:rsid w:val="000363DF"/>
    <w:rsid w:val="000372A0"/>
    <w:rsid w:val="00037567"/>
    <w:rsid w:val="00040F98"/>
    <w:rsid w:val="00041FE1"/>
    <w:rsid w:val="00042A3C"/>
    <w:rsid w:val="00042F2F"/>
    <w:rsid w:val="0004603F"/>
    <w:rsid w:val="00046F8B"/>
    <w:rsid w:val="00046FB3"/>
    <w:rsid w:val="00050594"/>
    <w:rsid w:val="0005186F"/>
    <w:rsid w:val="000518B4"/>
    <w:rsid w:val="00051C40"/>
    <w:rsid w:val="00051C44"/>
    <w:rsid w:val="0005229A"/>
    <w:rsid w:val="000526E0"/>
    <w:rsid w:val="000531C1"/>
    <w:rsid w:val="000531CB"/>
    <w:rsid w:val="00054BD3"/>
    <w:rsid w:val="0005544D"/>
    <w:rsid w:val="0005665B"/>
    <w:rsid w:val="00056F27"/>
    <w:rsid w:val="00057D36"/>
    <w:rsid w:val="000609E4"/>
    <w:rsid w:val="000612BA"/>
    <w:rsid w:val="0006178E"/>
    <w:rsid w:val="00062517"/>
    <w:rsid w:val="000626E5"/>
    <w:rsid w:val="000627F7"/>
    <w:rsid w:val="000631E8"/>
    <w:rsid w:val="00065F26"/>
    <w:rsid w:val="00066403"/>
    <w:rsid w:val="00066520"/>
    <w:rsid w:val="00066935"/>
    <w:rsid w:val="0007046F"/>
    <w:rsid w:val="00070F96"/>
    <w:rsid w:val="00071667"/>
    <w:rsid w:val="00071C9A"/>
    <w:rsid w:val="00071F64"/>
    <w:rsid w:val="00075119"/>
    <w:rsid w:val="000752D0"/>
    <w:rsid w:val="00076A26"/>
    <w:rsid w:val="00077008"/>
    <w:rsid w:val="00077D97"/>
    <w:rsid w:val="000801FB"/>
    <w:rsid w:val="000808F8"/>
    <w:rsid w:val="00081FE5"/>
    <w:rsid w:val="00082DC6"/>
    <w:rsid w:val="00083084"/>
    <w:rsid w:val="00086850"/>
    <w:rsid w:val="0009036E"/>
    <w:rsid w:val="0009200C"/>
    <w:rsid w:val="00094607"/>
    <w:rsid w:val="000966AC"/>
    <w:rsid w:val="000A002C"/>
    <w:rsid w:val="000A10B8"/>
    <w:rsid w:val="000A1420"/>
    <w:rsid w:val="000A20D3"/>
    <w:rsid w:val="000A2B8E"/>
    <w:rsid w:val="000A5361"/>
    <w:rsid w:val="000A57E3"/>
    <w:rsid w:val="000A5E8D"/>
    <w:rsid w:val="000A61EC"/>
    <w:rsid w:val="000A6B14"/>
    <w:rsid w:val="000A7053"/>
    <w:rsid w:val="000A733E"/>
    <w:rsid w:val="000A75AA"/>
    <w:rsid w:val="000B054F"/>
    <w:rsid w:val="000B066F"/>
    <w:rsid w:val="000B176E"/>
    <w:rsid w:val="000B25E3"/>
    <w:rsid w:val="000B25F3"/>
    <w:rsid w:val="000B28F7"/>
    <w:rsid w:val="000B2CA4"/>
    <w:rsid w:val="000B2E23"/>
    <w:rsid w:val="000B3129"/>
    <w:rsid w:val="000B34D0"/>
    <w:rsid w:val="000B3743"/>
    <w:rsid w:val="000B45D5"/>
    <w:rsid w:val="000B491A"/>
    <w:rsid w:val="000B522C"/>
    <w:rsid w:val="000B5769"/>
    <w:rsid w:val="000B5B58"/>
    <w:rsid w:val="000B60C0"/>
    <w:rsid w:val="000B6218"/>
    <w:rsid w:val="000B67FE"/>
    <w:rsid w:val="000B68C8"/>
    <w:rsid w:val="000B6A61"/>
    <w:rsid w:val="000B6DE3"/>
    <w:rsid w:val="000B6F52"/>
    <w:rsid w:val="000B77A5"/>
    <w:rsid w:val="000B7996"/>
    <w:rsid w:val="000C0207"/>
    <w:rsid w:val="000C06AF"/>
    <w:rsid w:val="000C075F"/>
    <w:rsid w:val="000C2431"/>
    <w:rsid w:val="000C3443"/>
    <w:rsid w:val="000C4982"/>
    <w:rsid w:val="000C7407"/>
    <w:rsid w:val="000C744C"/>
    <w:rsid w:val="000C7601"/>
    <w:rsid w:val="000D0756"/>
    <w:rsid w:val="000D1145"/>
    <w:rsid w:val="000D1FFC"/>
    <w:rsid w:val="000D2177"/>
    <w:rsid w:val="000D3228"/>
    <w:rsid w:val="000D32D0"/>
    <w:rsid w:val="000D448F"/>
    <w:rsid w:val="000D5B95"/>
    <w:rsid w:val="000D6F0E"/>
    <w:rsid w:val="000D7892"/>
    <w:rsid w:val="000D7A4C"/>
    <w:rsid w:val="000D7E62"/>
    <w:rsid w:val="000E0CF0"/>
    <w:rsid w:val="000E2A1A"/>
    <w:rsid w:val="000E2D5D"/>
    <w:rsid w:val="000E2FFF"/>
    <w:rsid w:val="000E4FEB"/>
    <w:rsid w:val="000E668D"/>
    <w:rsid w:val="000F1191"/>
    <w:rsid w:val="000F1A6B"/>
    <w:rsid w:val="000F2C73"/>
    <w:rsid w:val="000F2DF0"/>
    <w:rsid w:val="000F30D0"/>
    <w:rsid w:val="000F340B"/>
    <w:rsid w:val="000F4CAA"/>
    <w:rsid w:val="000F4CE8"/>
    <w:rsid w:val="000F4E2A"/>
    <w:rsid w:val="000F708B"/>
    <w:rsid w:val="000F7151"/>
    <w:rsid w:val="000F752D"/>
    <w:rsid w:val="000F7F98"/>
    <w:rsid w:val="001010F9"/>
    <w:rsid w:val="0010141A"/>
    <w:rsid w:val="0010257C"/>
    <w:rsid w:val="0010272F"/>
    <w:rsid w:val="001031E6"/>
    <w:rsid w:val="00103E62"/>
    <w:rsid w:val="00104862"/>
    <w:rsid w:val="0010519B"/>
    <w:rsid w:val="00105DA6"/>
    <w:rsid w:val="00105E5F"/>
    <w:rsid w:val="00106BCD"/>
    <w:rsid w:val="001071A3"/>
    <w:rsid w:val="0011072B"/>
    <w:rsid w:val="00111948"/>
    <w:rsid w:val="00112453"/>
    <w:rsid w:val="00114518"/>
    <w:rsid w:val="00114EF5"/>
    <w:rsid w:val="0011519D"/>
    <w:rsid w:val="001169BA"/>
    <w:rsid w:val="0011760B"/>
    <w:rsid w:val="00117B50"/>
    <w:rsid w:val="00117C83"/>
    <w:rsid w:val="001201C6"/>
    <w:rsid w:val="00122BC2"/>
    <w:rsid w:val="00122EAB"/>
    <w:rsid w:val="001230FE"/>
    <w:rsid w:val="00124527"/>
    <w:rsid w:val="00125704"/>
    <w:rsid w:val="00125B33"/>
    <w:rsid w:val="001301E5"/>
    <w:rsid w:val="001302E3"/>
    <w:rsid w:val="00131B42"/>
    <w:rsid w:val="001324AE"/>
    <w:rsid w:val="00133736"/>
    <w:rsid w:val="00133E73"/>
    <w:rsid w:val="00134EA9"/>
    <w:rsid w:val="001424E6"/>
    <w:rsid w:val="00142972"/>
    <w:rsid w:val="001429D6"/>
    <w:rsid w:val="001434C2"/>
    <w:rsid w:val="00145171"/>
    <w:rsid w:val="00145808"/>
    <w:rsid w:val="00145A84"/>
    <w:rsid w:val="00145BCE"/>
    <w:rsid w:val="001463B6"/>
    <w:rsid w:val="00146988"/>
    <w:rsid w:val="00146A0E"/>
    <w:rsid w:val="00147283"/>
    <w:rsid w:val="0015083D"/>
    <w:rsid w:val="00151AC0"/>
    <w:rsid w:val="00155207"/>
    <w:rsid w:val="001577E3"/>
    <w:rsid w:val="00157E07"/>
    <w:rsid w:val="00163EA1"/>
    <w:rsid w:val="00164C1A"/>
    <w:rsid w:val="00165C20"/>
    <w:rsid w:val="00165D0B"/>
    <w:rsid w:val="00165F4E"/>
    <w:rsid w:val="00166BC4"/>
    <w:rsid w:val="001702C4"/>
    <w:rsid w:val="00170329"/>
    <w:rsid w:val="00170489"/>
    <w:rsid w:val="001706AF"/>
    <w:rsid w:val="0017166F"/>
    <w:rsid w:val="001740F3"/>
    <w:rsid w:val="001745F5"/>
    <w:rsid w:val="00174636"/>
    <w:rsid w:val="0018202D"/>
    <w:rsid w:val="00182601"/>
    <w:rsid w:val="00183816"/>
    <w:rsid w:val="0018478D"/>
    <w:rsid w:val="001859E4"/>
    <w:rsid w:val="00186179"/>
    <w:rsid w:val="001863DE"/>
    <w:rsid w:val="00187558"/>
    <w:rsid w:val="0018782C"/>
    <w:rsid w:val="001904CC"/>
    <w:rsid w:val="00191ACB"/>
    <w:rsid w:val="00192153"/>
    <w:rsid w:val="00193B01"/>
    <w:rsid w:val="00193CC6"/>
    <w:rsid w:val="001940E7"/>
    <w:rsid w:val="00194958"/>
    <w:rsid w:val="00194BEF"/>
    <w:rsid w:val="0019580B"/>
    <w:rsid w:val="0019757F"/>
    <w:rsid w:val="00197DA3"/>
    <w:rsid w:val="001A07E5"/>
    <w:rsid w:val="001A183F"/>
    <w:rsid w:val="001A46DE"/>
    <w:rsid w:val="001A49CA"/>
    <w:rsid w:val="001A4A5D"/>
    <w:rsid w:val="001A5498"/>
    <w:rsid w:val="001A6C5F"/>
    <w:rsid w:val="001B43A2"/>
    <w:rsid w:val="001B6302"/>
    <w:rsid w:val="001B7486"/>
    <w:rsid w:val="001B7C41"/>
    <w:rsid w:val="001C0B15"/>
    <w:rsid w:val="001C14A3"/>
    <w:rsid w:val="001C16D9"/>
    <w:rsid w:val="001C1DA0"/>
    <w:rsid w:val="001C21DA"/>
    <w:rsid w:val="001C2A9D"/>
    <w:rsid w:val="001C3061"/>
    <w:rsid w:val="001C34DE"/>
    <w:rsid w:val="001C4A25"/>
    <w:rsid w:val="001C52A0"/>
    <w:rsid w:val="001C55B9"/>
    <w:rsid w:val="001C58CB"/>
    <w:rsid w:val="001C7096"/>
    <w:rsid w:val="001D0238"/>
    <w:rsid w:val="001D03B6"/>
    <w:rsid w:val="001D04F5"/>
    <w:rsid w:val="001D2E83"/>
    <w:rsid w:val="001D33DF"/>
    <w:rsid w:val="001D3BFD"/>
    <w:rsid w:val="001D4534"/>
    <w:rsid w:val="001D4CD4"/>
    <w:rsid w:val="001D6DC5"/>
    <w:rsid w:val="001E0B03"/>
    <w:rsid w:val="001E1197"/>
    <w:rsid w:val="001E13E4"/>
    <w:rsid w:val="001E4033"/>
    <w:rsid w:val="001E4DCD"/>
    <w:rsid w:val="001E545E"/>
    <w:rsid w:val="001E5884"/>
    <w:rsid w:val="001E589E"/>
    <w:rsid w:val="001E61D4"/>
    <w:rsid w:val="001E6CDD"/>
    <w:rsid w:val="001E713E"/>
    <w:rsid w:val="001E7173"/>
    <w:rsid w:val="001E7F89"/>
    <w:rsid w:val="001F2913"/>
    <w:rsid w:val="001F291C"/>
    <w:rsid w:val="001F41EA"/>
    <w:rsid w:val="001F4DC2"/>
    <w:rsid w:val="001F547A"/>
    <w:rsid w:val="001F5B50"/>
    <w:rsid w:val="001F633D"/>
    <w:rsid w:val="00202FB9"/>
    <w:rsid w:val="00205135"/>
    <w:rsid w:val="00207ED6"/>
    <w:rsid w:val="00210E71"/>
    <w:rsid w:val="002110BC"/>
    <w:rsid w:val="002111C4"/>
    <w:rsid w:val="002116D3"/>
    <w:rsid w:val="002138C0"/>
    <w:rsid w:val="00213D6C"/>
    <w:rsid w:val="002153E2"/>
    <w:rsid w:val="00217379"/>
    <w:rsid w:val="0021766B"/>
    <w:rsid w:val="00217B21"/>
    <w:rsid w:val="00220B27"/>
    <w:rsid w:val="00220BA8"/>
    <w:rsid w:val="00220BE6"/>
    <w:rsid w:val="00220C21"/>
    <w:rsid w:val="00220DC2"/>
    <w:rsid w:val="0022118D"/>
    <w:rsid w:val="00221721"/>
    <w:rsid w:val="00221969"/>
    <w:rsid w:val="00222A67"/>
    <w:rsid w:val="00222BC9"/>
    <w:rsid w:val="002231B6"/>
    <w:rsid w:val="00224ED6"/>
    <w:rsid w:val="00225645"/>
    <w:rsid w:val="00227FCE"/>
    <w:rsid w:val="00230BA7"/>
    <w:rsid w:val="002313DE"/>
    <w:rsid w:val="00231976"/>
    <w:rsid w:val="00231A7E"/>
    <w:rsid w:val="0023207C"/>
    <w:rsid w:val="0023408C"/>
    <w:rsid w:val="002344F7"/>
    <w:rsid w:val="00237491"/>
    <w:rsid w:val="002409E4"/>
    <w:rsid w:val="00241B68"/>
    <w:rsid w:val="0024473F"/>
    <w:rsid w:val="0024478C"/>
    <w:rsid w:val="002454E8"/>
    <w:rsid w:val="00246284"/>
    <w:rsid w:val="00246FD1"/>
    <w:rsid w:val="002501D6"/>
    <w:rsid w:val="00251035"/>
    <w:rsid w:val="0025105D"/>
    <w:rsid w:val="0025141F"/>
    <w:rsid w:val="00252D7A"/>
    <w:rsid w:val="00253FAA"/>
    <w:rsid w:val="00254891"/>
    <w:rsid w:val="00254B7B"/>
    <w:rsid w:val="00256B15"/>
    <w:rsid w:val="0026190A"/>
    <w:rsid w:val="00261B09"/>
    <w:rsid w:val="002620C7"/>
    <w:rsid w:val="00263476"/>
    <w:rsid w:val="00265126"/>
    <w:rsid w:val="002667E8"/>
    <w:rsid w:val="00267F12"/>
    <w:rsid w:val="002708F8"/>
    <w:rsid w:val="00270BA1"/>
    <w:rsid w:val="00272894"/>
    <w:rsid w:val="002743C8"/>
    <w:rsid w:val="00275F7F"/>
    <w:rsid w:val="0027688E"/>
    <w:rsid w:val="002807D4"/>
    <w:rsid w:val="00282D3D"/>
    <w:rsid w:val="00283233"/>
    <w:rsid w:val="002838F8"/>
    <w:rsid w:val="00283D8E"/>
    <w:rsid w:val="00284675"/>
    <w:rsid w:val="00284F6B"/>
    <w:rsid w:val="002863DE"/>
    <w:rsid w:val="0028645E"/>
    <w:rsid w:val="00287AC2"/>
    <w:rsid w:val="00290DB7"/>
    <w:rsid w:val="00290FB7"/>
    <w:rsid w:val="00291C1A"/>
    <w:rsid w:val="002928DE"/>
    <w:rsid w:val="00292BA1"/>
    <w:rsid w:val="00294799"/>
    <w:rsid w:val="00294DD6"/>
    <w:rsid w:val="002955A0"/>
    <w:rsid w:val="0029623B"/>
    <w:rsid w:val="00296C93"/>
    <w:rsid w:val="00297234"/>
    <w:rsid w:val="00297F3F"/>
    <w:rsid w:val="002A0834"/>
    <w:rsid w:val="002A26C9"/>
    <w:rsid w:val="002A43F1"/>
    <w:rsid w:val="002A52F0"/>
    <w:rsid w:val="002A62CA"/>
    <w:rsid w:val="002A6978"/>
    <w:rsid w:val="002A7614"/>
    <w:rsid w:val="002A7C90"/>
    <w:rsid w:val="002B11F4"/>
    <w:rsid w:val="002B1B62"/>
    <w:rsid w:val="002B4260"/>
    <w:rsid w:val="002B4D26"/>
    <w:rsid w:val="002B688D"/>
    <w:rsid w:val="002B73C8"/>
    <w:rsid w:val="002B74A3"/>
    <w:rsid w:val="002B7C95"/>
    <w:rsid w:val="002C14F7"/>
    <w:rsid w:val="002C255E"/>
    <w:rsid w:val="002C29BC"/>
    <w:rsid w:val="002C4D76"/>
    <w:rsid w:val="002C578A"/>
    <w:rsid w:val="002C6295"/>
    <w:rsid w:val="002D094B"/>
    <w:rsid w:val="002D0D01"/>
    <w:rsid w:val="002D0DCF"/>
    <w:rsid w:val="002D3156"/>
    <w:rsid w:val="002D3A58"/>
    <w:rsid w:val="002D3DAF"/>
    <w:rsid w:val="002D3E4F"/>
    <w:rsid w:val="002D4E4E"/>
    <w:rsid w:val="002D4E8C"/>
    <w:rsid w:val="002D5036"/>
    <w:rsid w:val="002D5622"/>
    <w:rsid w:val="002D56E3"/>
    <w:rsid w:val="002D59AC"/>
    <w:rsid w:val="002D6348"/>
    <w:rsid w:val="002D6374"/>
    <w:rsid w:val="002E075D"/>
    <w:rsid w:val="002E206E"/>
    <w:rsid w:val="002E21C8"/>
    <w:rsid w:val="002E276B"/>
    <w:rsid w:val="002E2E68"/>
    <w:rsid w:val="002E4913"/>
    <w:rsid w:val="002E5237"/>
    <w:rsid w:val="002E5E14"/>
    <w:rsid w:val="002E6512"/>
    <w:rsid w:val="002E753D"/>
    <w:rsid w:val="002F3ADC"/>
    <w:rsid w:val="002F3CB4"/>
    <w:rsid w:val="002F5E95"/>
    <w:rsid w:val="002F7282"/>
    <w:rsid w:val="002F7AFD"/>
    <w:rsid w:val="002F7D4A"/>
    <w:rsid w:val="003000DA"/>
    <w:rsid w:val="003008D7"/>
    <w:rsid w:val="003010AD"/>
    <w:rsid w:val="003017A1"/>
    <w:rsid w:val="00302734"/>
    <w:rsid w:val="00302C63"/>
    <w:rsid w:val="00305DB0"/>
    <w:rsid w:val="00306087"/>
    <w:rsid w:val="00306266"/>
    <w:rsid w:val="00307979"/>
    <w:rsid w:val="00311753"/>
    <w:rsid w:val="003117F9"/>
    <w:rsid w:val="00312185"/>
    <w:rsid w:val="00315167"/>
    <w:rsid w:val="00316162"/>
    <w:rsid w:val="00316815"/>
    <w:rsid w:val="0031745D"/>
    <w:rsid w:val="0031780C"/>
    <w:rsid w:val="00317892"/>
    <w:rsid w:val="00317E43"/>
    <w:rsid w:val="00320829"/>
    <w:rsid w:val="00320D09"/>
    <w:rsid w:val="0032195E"/>
    <w:rsid w:val="003220EC"/>
    <w:rsid w:val="00324BFB"/>
    <w:rsid w:val="00325731"/>
    <w:rsid w:val="00325E83"/>
    <w:rsid w:val="0032609A"/>
    <w:rsid w:val="00326900"/>
    <w:rsid w:val="0032769E"/>
    <w:rsid w:val="00330061"/>
    <w:rsid w:val="00330346"/>
    <w:rsid w:val="003311DE"/>
    <w:rsid w:val="00332819"/>
    <w:rsid w:val="0033344E"/>
    <w:rsid w:val="00335496"/>
    <w:rsid w:val="00336110"/>
    <w:rsid w:val="0034023F"/>
    <w:rsid w:val="00341B32"/>
    <w:rsid w:val="0034296E"/>
    <w:rsid w:val="00343237"/>
    <w:rsid w:val="0034363E"/>
    <w:rsid w:val="0034391B"/>
    <w:rsid w:val="00343EC4"/>
    <w:rsid w:val="00345873"/>
    <w:rsid w:val="00345BF5"/>
    <w:rsid w:val="003463A1"/>
    <w:rsid w:val="00346C11"/>
    <w:rsid w:val="00346F0A"/>
    <w:rsid w:val="00346F79"/>
    <w:rsid w:val="00347B5B"/>
    <w:rsid w:val="00347D16"/>
    <w:rsid w:val="00350C5D"/>
    <w:rsid w:val="00351142"/>
    <w:rsid w:val="0035221F"/>
    <w:rsid w:val="00353BDF"/>
    <w:rsid w:val="003541C6"/>
    <w:rsid w:val="00354DE3"/>
    <w:rsid w:val="0035556F"/>
    <w:rsid w:val="003561FF"/>
    <w:rsid w:val="00356340"/>
    <w:rsid w:val="003565AF"/>
    <w:rsid w:val="003566F6"/>
    <w:rsid w:val="003608E8"/>
    <w:rsid w:val="00362DCF"/>
    <w:rsid w:val="00363B7D"/>
    <w:rsid w:val="003643A9"/>
    <w:rsid w:val="0036482A"/>
    <w:rsid w:val="00364D6B"/>
    <w:rsid w:val="00366A63"/>
    <w:rsid w:val="003670E0"/>
    <w:rsid w:val="0037128C"/>
    <w:rsid w:val="00372404"/>
    <w:rsid w:val="003738B0"/>
    <w:rsid w:val="00373DB1"/>
    <w:rsid w:val="00373DB7"/>
    <w:rsid w:val="00374FA4"/>
    <w:rsid w:val="00376635"/>
    <w:rsid w:val="0037667F"/>
    <w:rsid w:val="003776C3"/>
    <w:rsid w:val="00377D43"/>
    <w:rsid w:val="003819F5"/>
    <w:rsid w:val="00381C64"/>
    <w:rsid w:val="003836D2"/>
    <w:rsid w:val="00383FE8"/>
    <w:rsid w:val="0038438E"/>
    <w:rsid w:val="00384490"/>
    <w:rsid w:val="0038459E"/>
    <w:rsid w:val="00384EC1"/>
    <w:rsid w:val="0038530D"/>
    <w:rsid w:val="00385B89"/>
    <w:rsid w:val="00385C82"/>
    <w:rsid w:val="00387201"/>
    <w:rsid w:val="003914D2"/>
    <w:rsid w:val="00391FF2"/>
    <w:rsid w:val="00395AC1"/>
    <w:rsid w:val="00395C94"/>
    <w:rsid w:val="00395CFC"/>
    <w:rsid w:val="0039615F"/>
    <w:rsid w:val="003970CE"/>
    <w:rsid w:val="00397E0D"/>
    <w:rsid w:val="00397FF3"/>
    <w:rsid w:val="003A0276"/>
    <w:rsid w:val="003A0932"/>
    <w:rsid w:val="003A15D8"/>
    <w:rsid w:val="003A1AAB"/>
    <w:rsid w:val="003A1C6A"/>
    <w:rsid w:val="003A370E"/>
    <w:rsid w:val="003A3A4D"/>
    <w:rsid w:val="003A3D8B"/>
    <w:rsid w:val="003A4EC0"/>
    <w:rsid w:val="003B08F8"/>
    <w:rsid w:val="003B0D34"/>
    <w:rsid w:val="003B15AF"/>
    <w:rsid w:val="003B284E"/>
    <w:rsid w:val="003B2E05"/>
    <w:rsid w:val="003B2FE4"/>
    <w:rsid w:val="003B3A2D"/>
    <w:rsid w:val="003B3A99"/>
    <w:rsid w:val="003B4A5C"/>
    <w:rsid w:val="003B5528"/>
    <w:rsid w:val="003B5A05"/>
    <w:rsid w:val="003B69FC"/>
    <w:rsid w:val="003B6C65"/>
    <w:rsid w:val="003C0516"/>
    <w:rsid w:val="003C0F22"/>
    <w:rsid w:val="003C14B8"/>
    <w:rsid w:val="003C1F3E"/>
    <w:rsid w:val="003C2E20"/>
    <w:rsid w:val="003C36B9"/>
    <w:rsid w:val="003C3E52"/>
    <w:rsid w:val="003C4BCA"/>
    <w:rsid w:val="003C6486"/>
    <w:rsid w:val="003C69D4"/>
    <w:rsid w:val="003C72EE"/>
    <w:rsid w:val="003C74EA"/>
    <w:rsid w:val="003C7712"/>
    <w:rsid w:val="003C78BC"/>
    <w:rsid w:val="003C7A4A"/>
    <w:rsid w:val="003D0609"/>
    <w:rsid w:val="003D06D7"/>
    <w:rsid w:val="003D1DFA"/>
    <w:rsid w:val="003D3554"/>
    <w:rsid w:val="003D3CED"/>
    <w:rsid w:val="003D6F66"/>
    <w:rsid w:val="003D7C69"/>
    <w:rsid w:val="003E007D"/>
    <w:rsid w:val="003E0261"/>
    <w:rsid w:val="003E145F"/>
    <w:rsid w:val="003E1986"/>
    <w:rsid w:val="003E30FD"/>
    <w:rsid w:val="003E3F2F"/>
    <w:rsid w:val="003E4108"/>
    <w:rsid w:val="003E486F"/>
    <w:rsid w:val="003E4D18"/>
    <w:rsid w:val="003E581C"/>
    <w:rsid w:val="003E7C80"/>
    <w:rsid w:val="003E7E33"/>
    <w:rsid w:val="003F14E9"/>
    <w:rsid w:val="003F2215"/>
    <w:rsid w:val="003F3139"/>
    <w:rsid w:val="003F44AD"/>
    <w:rsid w:val="003F5177"/>
    <w:rsid w:val="003F52A0"/>
    <w:rsid w:val="003F5982"/>
    <w:rsid w:val="003F6D4A"/>
    <w:rsid w:val="003F764F"/>
    <w:rsid w:val="004009B3"/>
    <w:rsid w:val="00400D28"/>
    <w:rsid w:val="00400DDA"/>
    <w:rsid w:val="004013E6"/>
    <w:rsid w:val="004013ED"/>
    <w:rsid w:val="00401DBA"/>
    <w:rsid w:val="00402C36"/>
    <w:rsid w:val="00403424"/>
    <w:rsid w:val="004046D6"/>
    <w:rsid w:val="00405D01"/>
    <w:rsid w:val="00406D49"/>
    <w:rsid w:val="00407246"/>
    <w:rsid w:val="00410AD5"/>
    <w:rsid w:val="00411586"/>
    <w:rsid w:val="004123DA"/>
    <w:rsid w:val="0041313C"/>
    <w:rsid w:val="004139FD"/>
    <w:rsid w:val="00413FF7"/>
    <w:rsid w:val="00414FEB"/>
    <w:rsid w:val="00415A15"/>
    <w:rsid w:val="004162ED"/>
    <w:rsid w:val="00417013"/>
    <w:rsid w:val="004170CF"/>
    <w:rsid w:val="00420436"/>
    <w:rsid w:val="00420467"/>
    <w:rsid w:val="00420C87"/>
    <w:rsid w:val="00421002"/>
    <w:rsid w:val="004212FE"/>
    <w:rsid w:val="00421628"/>
    <w:rsid w:val="00421A19"/>
    <w:rsid w:val="00421DF5"/>
    <w:rsid w:val="004227BA"/>
    <w:rsid w:val="0042299E"/>
    <w:rsid w:val="004248BB"/>
    <w:rsid w:val="0042575F"/>
    <w:rsid w:val="00425933"/>
    <w:rsid w:val="00425F08"/>
    <w:rsid w:val="004262C0"/>
    <w:rsid w:val="00426457"/>
    <w:rsid w:val="004265B7"/>
    <w:rsid w:val="00427863"/>
    <w:rsid w:val="00431828"/>
    <w:rsid w:val="00431FBF"/>
    <w:rsid w:val="0043294D"/>
    <w:rsid w:val="00432970"/>
    <w:rsid w:val="004333FD"/>
    <w:rsid w:val="00435CD3"/>
    <w:rsid w:val="0043614E"/>
    <w:rsid w:val="00436BD3"/>
    <w:rsid w:val="00436E41"/>
    <w:rsid w:val="0043779D"/>
    <w:rsid w:val="00440459"/>
    <w:rsid w:val="00440811"/>
    <w:rsid w:val="004426CE"/>
    <w:rsid w:val="00444433"/>
    <w:rsid w:val="0044498B"/>
    <w:rsid w:val="0044498E"/>
    <w:rsid w:val="00445C37"/>
    <w:rsid w:val="00445C52"/>
    <w:rsid w:val="00447100"/>
    <w:rsid w:val="004475C1"/>
    <w:rsid w:val="0045075B"/>
    <w:rsid w:val="00450E4D"/>
    <w:rsid w:val="0045171D"/>
    <w:rsid w:val="004519FA"/>
    <w:rsid w:val="00451BA5"/>
    <w:rsid w:val="00452984"/>
    <w:rsid w:val="00453158"/>
    <w:rsid w:val="00453CFF"/>
    <w:rsid w:val="004555AD"/>
    <w:rsid w:val="00455671"/>
    <w:rsid w:val="004572A4"/>
    <w:rsid w:val="00457A2F"/>
    <w:rsid w:val="0046039E"/>
    <w:rsid w:val="00460842"/>
    <w:rsid w:val="0046085D"/>
    <w:rsid w:val="0046104C"/>
    <w:rsid w:val="004613EF"/>
    <w:rsid w:val="0046164D"/>
    <w:rsid w:val="00463490"/>
    <w:rsid w:val="0046478C"/>
    <w:rsid w:val="00464D86"/>
    <w:rsid w:val="0046606D"/>
    <w:rsid w:val="0046769F"/>
    <w:rsid w:val="004705D7"/>
    <w:rsid w:val="00470E05"/>
    <w:rsid w:val="00472985"/>
    <w:rsid w:val="00472ACA"/>
    <w:rsid w:val="00472C39"/>
    <w:rsid w:val="00472C86"/>
    <w:rsid w:val="00473BAB"/>
    <w:rsid w:val="00474500"/>
    <w:rsid w:val="00474C02"/>
    <w:rsid w:val="00474F87"/>
    <w:rsid w:val="0047519A"/>
    <w:rsid w:val="00475A51"/>
    <w:rsid w:val="00476817"/>
    <w:rsid w:val="00477394"/>
    <w:rsid w:val="00480853"/>
    <w:rsid w:val="00480A27"/>
    <w:rsid w:val="004823F6"/>
    <w:rsid w:val="004826CC"/>
    <w:rsid w:val="00482C55"/>
    <w:rsid w:val="004830D8"/>
    <w:rsid w:val="0048426D"/>
    <w:rsid w:val="00484D25"/>
    <w:rsid w:val="0048546F"/>
    <w:rsid w:val="00485EE7"/>
    <w:rsid w:val="00486A84"/>
    <w:rsid w:val="004908FE"/>
    <w:rsid w:val="00490BE4"/>
    <w:rsid w:val="00491185"/>
    <w:rsid w:val="00491454"/>
    <w:rsid w:val="004934DC"/>
    <w:rsid w:val="004964B5"/>
    <w:rsid w:val="00497F02"/>
    <w:rsid w:val="004A022F"/>
    <w:rsid w:val="004A15FD"/>
    <w:rsid w:val="004A3C8C"/>
    <w:rsid w:val="004A3CA3"/>
    <w:rsid w:val="004A5256"/>
    <w:rsid w:val="004A52A7"/>
    <w:rsid w:val="004A534A"/>
    <w:rsid w:val="004A54E2"/>
    <w:rsid w:val="004A5AB6"/>
    <w:rsid w:val="004A5B46"/>
    <w:rsid w:val="004A6047"/>
    <w:rsid w:val="004A6F00"/>
    <w:rsid w:val="004B008C"/>
    <w:rsid w:val="004B09F2"/>
    <w:rsid w:val="004B1053"/>
    <w:rsid w:val="004B14B7"/>
    <w:rsid w:val="004B159D"/>
    <w:rsid w:val="004B1760"/>
    <w:rsid w:val="004B1CE1"/>
    <w:rsid w:val="004B4B2F"/>
    <w:rsid w:val="004B5243"/>
    <w:rsid w:val="004B53B9"/>
    <w:rsid w:val="004B5911"/>
    <w:rsid w:val="004B69FA"/>
    <w:rsid w:val="004B7392"/>
    <w:rsid w:val="004C0454"/>
    <w:rsid w:val="004C2C44"/>
    <w:rsid w:val="004C3207"/>
    <w:rsid w:val="004C45A4"/>
    <w:rsid w:val="004C5C37"/>
    <w:rsid w:val="004C60B9"/>
    <w:rsid w:val="004C77DE"/>
    <w:rsid w:val="004D0230"/>
    <w:rsid w:val="004D0447"/>
    <w:rsid w:val="004D0838"/>
    <w:rsid w:val="004D187F"/>
    <w:rsid w:val="004D384C"/>
    <w:rsid w:val="004D463D"/>
    <w:rsid w:val="004D4BD5"/>
    <w:rsid w:val="004D4F07"/>
    <w:rsid w:val="004D6C5B"/>
    <w:rsid w:val="004D7190"/>
    <w:rsid w:val="004D7E35"/>
    <w:rsid w:val="004D7E4D"/>
    <w:rsid w:val="004E06BA"/>
    <w:rsid w:val="004E1B45"/>
    <w:rsid w:val="004E3C0E"/>
    <w:rsid w:val="004E3DA8"/>
    <w:rsid w:val="004E41A4"/>
    <w:rsid w:val="004E5F02"/>
    <w:rsid w:val="004E5F50"/>
    <w:rsid w:val="004E6117"/>
    <w:rsid w:val="004E7043"/>
    <w:rsid w:val="004E7161"/>
    <w:rsid w:val="004E733A"/>
    <w:rsid w:val="004E7CF1"/>
    <w:rsid w:val="004F069E"/>
    <w:rsid w:val="004F2E09"/>
    <w:rsid w:val="004F3B12"/>
    <w:rsid w:val="004F3FC7"/>
    <w:rsid w:val="004F44E5"/>
    <w:rsid w:val="004F4B4F"/>
    <w:rsid w:val="004F6935"/>
    <w:rsid w:val="004F6C31"/>
    <w:rsid w:val="004F6F84"/>
    <w:rsid w:val="004F737A"/>
    <w:rsid w:val="004F745D"/>
    <w:rsid w:val="004F7BC7"/>
    <w:rsid w:val="004F7C5D"/>
    <w:rsid w:val="00500001"/>
    <w:rsid w:val="00500F2B"/>
    <w:rsid w:val="00501637"/>
    <w:rsid w:val="005018B1"/>
    <w:rsid w:val="00501E77"/>
    <w:rsid w:val="005021FF"/>
    <w:rsid w:val="00503873"/>
    <w:rsid w:val="00503BEE"/>
    <w:rsid w:val="00504103"/>
    <w:rsid w:val="00504768"/>
    <w:rsid w:val="00506174"/>
    <w:rsid w:val="005065C3"/>
    <w:rsid w:val="00507411"/>
    <w:rsid w:val="0051273D"/>
    <w:rsid w:val="00512BB9"/>
    <w:rsid w:val="005132F3"/>
    <w:rsid w:val="0051380C"/>
    <w:rsid w:val="00513B8B"/>
    <w:rsid w:val="005157AF"/>
    <w:rsid w:val="00516321"/>
    <w:rsid w:val="005175C2"/>
    <w:rsid w:val="005231BE"/>
    <w:rsid w:val="00523CD7"/>
    <w:rsid w:val="00523D45"/>
    <w:rsid w:val="00526D94"/>
    <w:rsid w:val="00527806"/>
    <w:rsid w:val="005279CA"/>
    <w:rsid w:val="0053031E"/>
    <w:rsid w:val="005307F7"/>
    <w:rsid w:val="00530958"/>
    <w:rsid w:val="00530E5C"/>
    <w:rsid w:val="00530FF3"/>
    <w:rsid w:val="00531128"/>
    <w:rsid w:val="00531D42"/>
    <w:rsid w:val="00531EDD"/>
    <w:rsid w:val="00532157"/>
    <w:rsid w:val="005325D2"/>
    <w:rsid w:val="005335D2"/>
    <w:rsid w:val="00534BF3"/>
    <w:rsid w:val="0053663A"/>
    <w:rsid w:val="00536F63"/>
    <w:rsid w:val="005378DC"/>
    <w:rsid w:val="00540C4E"/>
    <w:rsid w:val="00541006"/>
    <w:rsid w:val="0054113A"/>
    <w:rsid w:val="0054153C"/>
    <w:rsid w:val="0054253F"/>
    <w:rsid w:val="005436DB"/>
    <w:rsid w:val="0054380B"/>
    <w:rsid w:val="0054382D"/>
    <w:rsid w:val="00547801"/>
    <w:rsid w:val="00547B2C"/>
    <w:rsid w:val="00550AB7"/>
    <w:rsid w:val="00551E11"/>
    <w:rsid w:val="00552453"/>
    <w:rsid w:val="00552930"/>
    <w:rsid w:val="00552F0D"/>
    <w:rsid w:val="00554B5B"/>
    <w:rsid w:val="00554F56"/>
    <w:rsid w:val="0055685A"/>
    <w:rsid w:val="00556E15"/>
    <w:rsid w:val="00560743"/>
    <w:rsid w:val="0056075F"/>
    <w:rsid w:val="005607C2"/>
    <w:rsid w:val="00561329"/>
    <w:rsid w:val="00561374"/>
    <w:rsid w:val="00561D90"/>
    <w:rsid w:val="00562D11"/>
    <w:rsid w:val="00562F7B"/>
    <w:rsid w:val="00563282"/>
    <w:rsid w:val="005640A1"/>
    <w:rsid w:val="005653E5"/>
    <w:rsid w:val="00566C38"/>
    <w:rsid w:val="0056734D"/>
    <w:rsid w:val="00567537"/>
    <w:rsid w:val="00567D33"/>
    <w:rsid w:val="00567E99"/>
    <w:rsid w:val="00570626"/>
    <w:rsid w:val="0057097E"/>
    <w:rsid w:val="00570C0C"/>
    <w:rsid w:val="00572ACB"/>
    <w:rsid w:val="00573848"/>
    <w:rsid w:val="00573E8A"/>
    <w:rsid w:val="00574110"/>
    <w:rsid w:val="00574577"/>
    <w:rsid w:val="0057461D"/>
    <w:rsid w:val="00574B41"/>
    <w:rsid w:val="00575737"/>
    <w:rsid w:val="00575DBA"/>
    <w:rsid w:val="005771F4"/>
    <w:rsid w:val="00577827"/>
    <w:rsid w:val="00580E2A"/>
    <w:rsid w:val="00581A9F"/>
    <w:rsid w:val="00581DF1"/>
    <w:rsid w:val="00582581"/>
    <w:rsid w:val="005829F1"/>
    <w:rsid w:val="00584406"/>
    <w:rsid w:val="005844B5"/>
    <w:rsid w:val="00586C85"/>
    <w:rsid w:val="00587ECE"/>
    <w:rsid w:val="005904B1"/>
    <w:rsid w:val="00590E36"/>
    <w:rsid w:val="00591451"/>
    <w:rsid w:val="005915DA"/>
    <w:rsid w:val="00593803"/>
    <w:rsid w:val="00594004"/>
    <w:rsid w:val="00594DA7"/>
    <w:rsid w:val="00596434"/>
    <w:rsid w:val="0059670A"/>
    <w:rsid w:val="0059691A"/>
    <w:rsid w:val="005A096D"/>
    <w:rsid w:val="005A09DB"/>
    <w:rsid w:val="005A1AB6"/>
    <w:rsid w:val="005A1B97"/>
    <w:rsid w:val="005A1FAE"/>
    <w:rsid w:val="005A214D"/>
    <w:rsid w:val="005A30CB"/>
    <w:rsid w:val="005A348B"/>
    <w:rsid w:val="005A49C1"/>
    <w:rsid w:val="005A58B5"/>
    <w:rsid w:val="005A5FF1"/>
    <w:rsid w:val="005B02AB"/>
    <w:rsid w:val="005B1478"/>
    <w:rsid w:val="005B33D5"/>
    <w:rsid w:val="005B3995"/>
    <w:rsid w:val="005B3C38"/>
    <w:rsid w:val="005B44BC"/>
    <w:rsid w:val="005B44CE"/>
    <w:rsid w:val="005B51DF"/>
    <w:rsid w:val="005B5909"/>
    <w:rsid w:val="005B6451"/>
    <w:rsid w:val="005B683A"/>
    <w:rsid w:val="005C1073"/>
    <w:rsid w:val="005C13A9"/>
    <w:rsid w:val="005C3290"/>
    <w:rsid w:val="005C35E8"/>
    <w:rsid w:val="005C4A69"/>
    <w:rsid w:val="005C51BF"/>
    <w:rsid w:val="005C60BB"/>
    <w:rsid w:val="005C62E5"/>
    <w:rsid w:val="005C78C7"/>
    <w:rsid w:val="005D0B04"/>
    <w:rsid w:val="005D0D63"/>
    <w:rsid w:val="005D1C4A"/>
    <w:rsid w:val="005D1FAC"/>
    <w:rsid w:val="005D284C"/>
    <w:rsid w:val="005D2993"/>
    <w:rsid w:val="005D3D0D"/>
    <w:rsid w:val="005D42FD"/>
    <w:rsid w:val="005D5E28"/>
    <w:rsid w:val="005E0632"/>
    <w:rsid w:val="005E0965"/>
    <w:rsid w:val="005E0E94"/>
    <w:rsid w:val="005E11A4"/>
    <w:rsid w:val="005E1689"/>
    <w:rsid w:val="005E39F1"/>
    <w:rsid w:val="005E48C5"/>
    <w:rsid w:val="005E64A0"/>
    <w:rsid w:val="005E65DA"/>
    <w:rsid w:val="005E6CF5"/>
    <w:rsid w:val="005F38A9"/>
    <w:rsid w:val="005F4150"/>
    <w:rsid w:val="005F502B"/>
    <w:rsid w:val="005F567E"/>
    <w:rsid w:val="005F5D97"/>
    <w:rsid w:val="005F60ED"/>
    <w:rsid w:val="005F7322"/>
    <w:rsid w:val="005F7ABC"/>
    <w:rsid w:val="005F7D25"/>
    <w:rsid w:val="005F7EB4"/>
    <w:rsid w:val="0060059E"/>
    <w:rsid w:val="006013D3"/>
    <w:rsid w:val="00601C7A"/>
    <w:rsid w:val="00601EDC"/>
    <w:rsid w:val="00601EE0"/>
    <w:rsid w:val="00602F45"/>
    <w:rsid w:val="00602FAB"/>
    <w:rsid w:val="00603E9D"/>
    <w:rsid w:val="00604D2B"/>
    <w:rsid w:val="006057BA"/>
    <w:rsid w:val="006059B0"/>
    <w:rsid w:val="00605EAC"/>
    <w:rsid w:val="00606A56"/>
    <w:rsid w:val="0060792D"/>
    <w:rsid w:val="00610E5A"/>
    <w:rsid w:val="006151E7"/>
    <w:rsid w:val="00615CD0"/>
    <w:rsid w:val="00616F2F"/>
    <w:rsid w:val="006177EF"/>
    <w:rsid w:val="0062024C"/>
    <w:rsid w:val="00620E69"/>
    <w:rsid w:val="00621B8A"/>
    <w:rsid w:val="00622826"/>
    <w:rsid w:val="00622F96"/>
    <w:rsid w:val="0062418E"/>
    <w:rsid w:val="006243A8"/>
    <w:rsid w:val="0062470A"/>
    <w:rsid w:val="006259DC"/>
    <w:rsid w:val="00625F01"/>
    <w:rsid w:val="00626B53"/>
    <w:rsid w:val="006274FE"/>
    <w:rsid w:val="00627CBF"/>
    <w:rsid w:val="00627EEF"/>
    <w:rsid w:val="0063006F"/>
    <w:rsid w:val="00630E09"/>
    <w:rsid w:val="006326BD"/>
    <w:rsid w:val="00633B7F"/>
    <w:rsid w:val="00633BE7"/>
    <w:rsid w:val="00635D8D"/>
    <w:rsid w:val="00637CAB"/>
    <w:rsid w:val="006408F3"/>
    <w:rsid w:val="0064265E"/>
    <w:rsid w:val="00643F8C"/>
    <w:rsid w:val="00644725"/>
    <w:rsid w:val="00644855"/>
    <w:rsid w:val="00644942"/>
    <w:rsid w:val="0064785E"/>
    <w:rsid w:val="00650D53"/>
    <w:rsid w:val="00650F6D"/>
    <w:rsid w:val="00651155"/>
    <w:rsid w:val="0065148B"/>
    <w:rsid w:val="006516AA"/>
    <w:rsid w:val="00651833"/>
    <w:rsid w:val="00651EE8"/>
    <w:rsid w:val="00652221"/>
    <w:rsid w:val="00652FBE"/>
    <w:rsid w:val="006534D7"/>
    <w:rsid w:val="006537E8"/>
    <w:rsid w:val="00653984"/>
    <w:rsid w:val="00654462"/>
    <w:rsid w:val="00654B1E"/>
    <w:rsid w:val="00654EC2"/>
    <w:rsid w:val="00655366"/>
    <w:rsid w:val="00655D31"/>
    <w:rsid w:val="006637A7"/>
    <w:rsid w:val="00663EAB"/>
    <w:rsid w:val="00664454"/>
    <w:rsid w:val="00665B95"/>
    <w:rsid w:val="00665F6A"/>
    <w:rsid w:val="006667C4"/>
    <w:rsid w:val="00666B16"/>
    <w:rsid w:val="006701BD"/>
    <w:rsid w:val="0067174F"/>
    <w:rsid w:val="00671E64"/>
    <w:rsid w:val="0067318E"/>
    <w:rsid w:val="00674694"/>
    <w:rsid w:val="0067522F"/>
    <w:rsid w:val="0067545D"/>
    <w:rsid w:val="006754E4"/>
    <w:rsid w:val="00675F7A"/>
    <w:rsid w:val="00676DA8"/>
    <w:rsid w:val="00677A06"/>
    <w:rsid w:val="00680319"/>
    <w:rsid w:val="00680EB4"/>
    <w:rsid w:val="006815B0"/>
    <w:rsid w:val="006831D1"/>
    <w:rsid w:val="00685048"/>
    <w:rsid w:val="00685C3D"/>
    <w:rsid w:val="00687F7B"/>
    <w:rsid w:val="00691457"/>
    <w:rsid w:val="00691AA2"/>
    <w:rsid w:val="00691DC8"/>
    <w:rsid w:val="006922BE"/>
    <w:rsid w:val="00693052"/>
    <w:rsid w:val="00694897"/>
    <w:rsid w:val="006951DD"/>
    <w:rsid w:val="00695DB4"/>
    <w:rsid w:val="0069659A"/>
    <w:rsid w:val="00697B8B"/>
    <w:rsid w:val="006A1E5B"/>
    <w:rsid w:val="006A22EC"/>
    <w:rsid w:val="006A46BF"/>
    <w:rsid w:val="006A4825"/>
    <w:rsid w:val="006A4A48"/>
    <w:rsid w:val="006A5411"/>
    <w:rsid w:val="006A5901"/>
    <w:rsid w:val="006A5A28"/>
    <w:rsid w:val="006A5B05"/>
    <w:rsid w:val="006A5BC3"/>
    <w:rsid w:val="006A5D46"/>
    <w:rsid w:val="006A60F8"/>
    <w:rsid w:val="006A6542"/>
    <w:rsid w:val="006A6CBD"/>
    <w:rsid w:val="006A6E03"/>
    <w:rsid w:val="006A6EE0"/>
    <w:rsid w:val="006B0722"/>
    <w:rsid w:val="006B0846"/>
    <w:rsid w:val="006B0A54"/>
    <w:rsid w:val="006B2A7E"/>
    <w:rsid w:val="006B40DF"/>
    <w:rsid w:val="006B4671"/>
    <w:rsid w:val="006B4AD5"/>
    <w:rsid w:val="006B5090"/>
    <w:rsid w:val="006B5504"/>
    <w:rsid w:val="006B5670"/>
    <w:rsid w:val="006B5734"/>
    <w:rsid w:val="006B7272"/>
    <w:rsid w:val="006B7749"/>
    <w:rsid w:val="006B7F34"/>
    <w:rsid w:val="006C2D2B"/>
    <w:rsid w:val="006C541C"/>
    <w:rsid w:val="006C59BF"/>
    <w:rsid w:val="006C5D46"/>
    <w:rsid w:val="006C7AE7"/>
    <w:rsid w:val="006C7FB2"/>
    <w:rsid w:val="006D174A"/>
    <w:rsid w:val="006D1878"/>
    <w:rsid w:val="006D36FD"/>
    <w:rsid w:val="006D3A9E"/>
    <w:rsid w:val="006D3B24"/>
    <w:rsid w:val="006D3F2F"/>
    <w:rsid w:val="006D4BC5"/>
    <w:rsid w:val="006D5037"/>
    <w:rsid w:val="006D561D"/>
    <w:rsid w:val="006D6CC4"/>
    <w:rsid w:val="006D746A"/>
    <w:rsid w:val="006D773A"/>
    <w:rsid w:val="006D7D0F"/>
    <w:rsid w:val="006E15A2"/>
    <w:rsid w:val="006E1E7A"/>
    <w:rsid w:val="006E25FE"/>
    <w:rsid w:val="006E302E"/>
    <w:rsid w:val="006E3568"/>
    <w:rsid w:val="006E373A"/>
    <w:rsid w:val="006E3920"/>
    <w:rsid w:val="006E3F57"/>
    <w:rsid w:val="006E53A8"/>
    <w:rsid w:val="006E5D59"/>
    <w:rsid w:val="006E62FA"/>
    <w:rsid w:val="006E7AF8"/>
    <w:rsid w:val="006E7CCC"/>
    <w:rsid w:val="006F02C8"/>
    <w:rsid w:val="006F158B"/>
    <w:rsid w:val="006F1CC9"/>
    <w:rsid w:val="006F5C62"/>
    <w:rsid w:val="006F6B70"/>
    <w:rsid w:val="006F7C6F"/>
    <w:rsid w:val="006F7F1D"/>
    <w:rsid w:val="0070006A"/>
    <w:rsid w:val="007004DD"/>
    <w:rsid w:val="00700800"/>
    <w:rsid w:val="00700EB3"/>
    <w:rsid w:val="007023FE"/>
    <w:rsid w:val="00703190"/>
    <w:rsid w:val="007045B4"/>
    <w:rsid w:val="00705DC2"/>
    <w:rsid w:val="0070697E"/>
    <w:rsid w:val="00707715"/>
    <w:rsid w:val="00711338"/>
    <w:rsid w:val="007122F2"/>
    <w:rsid w:val="00713352"/>
    <w:rsid w:val="00714A83"/>
    <w:rsid w:val="00715C1F"/>
    <w:rsid w:val="007163B8"/>
    <w:rsid w:val="00717473"/>
    <w:rsid w:val="00717FF4"/>
    <w:rsid w:val="00720A33"/>
    <w:rsid w:val="007211E6"/>
    <w:rsid w:val="00721897"/>
    <w:rsid w:val="00721C26"/>
    <w:rsid w:val="00722A55"/>
    <w:rsid w:val="00722CD6"/>
    <w:rsid w:val="00722F83"/>
    <w:rsid w:val="0072337E"/>
    <w:rsid w:val="00723CF8"/>
    <w:rsid w:val="00723EC9"/>
    <w:rsid w:val="007262FB"/>
    <w:rsid w:val="0072672F"/>
    <w:rsid w:val="007268E6"/>
    <w:rsid w:val="00726A11"/>
    <w:rsid w:val="007272DB"/>
    <w:rsid w:val="00727400"/>
    <w:rsid w:val="007278CD"/>
    <w:rsid w:val="007312C4"/>
    <w:rsid w:val="007322D0"/>
    <w:rsid w:val="007327C8"/>
    <w:rsid w:val="00733B62"/>
    <w:rsid w:val="00733CAC"/>
    <w:rsid w:val="00734E8D"/>
    <w:rsid w:val="00735225"/>
    <w:rsid w:val="0073599D"/>
    <w:rsid w:val="00735EA6"/>
    <w:rsid w:val="00735EAF"/>
    <w:rsid w:val="0074019E"/>
    <w:rsid w:val="00740FCC"/>
    <w:rsid w:val="007412BB"/>
    <w:rsid w:val="00741400"/>
    <w:rsid w:val="0074349C"/>
    <w:rsid w:val="007435F8"/>
    <w:rsid w:val="00745485"/>
    <w:rsid w:val="00745B9D"/>
    <w:rsid w:val="00746121"/>
    <w:rsid w:val="00746B93"/>
    <w:rsid w:val="00747016"/>
    <w:rsid w:val="0075023C"/>
    <w:rsid w:val="007504C4"/>
    <w:rsid w:val="00751E70"/>
    <w:rsid w:val="00752C5A"/>
    <w:rsid w:val="0075305D"/>
    <w:rsid w:val="007551BD"/>
    <w:rsid w:val="00755C33"/>
    <w:rsid w:val="007569CB"/>
    <w:rsid w:val="00756DB4"/>
    <w:rsid w:val="00760337"/>
    <w:rsid w:val="00760C27"/>
    <w:rsid w:val="00761334"/>
    <w:rsid w:val="007617FC"/>
    <w:rsid w:val="00762239"/>
    <w:rsid w:val="007633D0"/>
    <w:rsid w:val="00764965"/>
    <w:rsid w:val="00764B4A"/>
    <w:rsid w:val="007653A6"/>
    <w:rsid w:val="00766239"/>
    <w:rsid w:val="00766957"/>
    <w:rsid w:val="00766DFC"/>
    <w:rsid w:val="00770A45"/>
    <w:rsid w:val="00772003"/>
    <w:rsid w:val="0077216D"/>
    <w:rsid w:val="007731A3"/>
    <w:rsid w:val="00773755"/>
    <w:rsid w:val="00773F52"/>
    <w:rsid w:val="00775ECE"/>
    <w:rsid w:val="007766A6"/>
    <w:rsid w:val="00780863"/>
    <w:rsid w:val="00780B54"/>
    <w:rsid w:val="00781013"/>
    <w:rsid w:val="007811D2"/>
    <w:rsid w:val="00783640"/>
    <w:rsid w:val="00784BE2"/>
    <w:rsid w:val="007853C9"/>
    <w:rsid w:val="00785C0D"/>
    <w:rsid w:val="007860FF"/>
    <w:rsid w:val="00786457"/>
    <w:rsid w:val="00786460"/>
    <w:rsid w:val="0079064B"/>
    <w:rsid w:val="00791FC7"/>
    <w:rsid w:val="00792E2B"/>
    <w:rsid w:val="007939A2"/>
    <w:rsid w:val="00794C10"/>
    <w:rsid w:val="00795637"/>
    <w:rsid w:val="007966ED"/>
    <w:rsid w:val="00796B1E"/>
    <w:rsid w:val="007973A8"/>
    <w:rsid w:val="007A09AC"/>
    <w:rsid w:val="007A11E9"/>
    <w:rsid w:val="007A1852"/>
    <w:rsid w:val="007A1923"/>
    <w:rsid w:val="007A1AFC"/>
    <w:rsid w:val="007A1B6B"/>
    <w:rsid w:val="007A1BE8"/>
    <w:rsid w:val="007A3808"/>
    <w:rsid w:val="007A411D"/>
    <w:rsid w:val="007A4195"/>
    <w:rsid w:val="007A4EFD"/>
    <w:rsid w:val="007A6085"/>
    <w:rsid w:val="007A6470"/>
    <w:rsid w:val="007B0EAB"/>
    <w:rsid w:val="007B3331"/>
    <w:rsid w:val="007B3383"/>
    <w:rsid w:val="007B39EE"/>
    <w:rsid w:val="007B4555"/>
    <w:rsid w:val="007B566C"/>
    <w:rsid w:val="007B674B"/>
    <w:rsid w:val="007B7CFD"/>
    <w:rsid w:val="007B7E5A"/>
    <w:rsid w:val="007C4DE3"/>
    <w:rsid w:val="007C5C59"/>
    <w:rsid w:val="007C69CD"/>
    <w:rsid w:val="007C77E8"/>
    <w:rsid w:val="007C7BD8"/>
    <w:rsid w:val="007C7E10"/>
    <w:rsid w:val="007D00FD"/>
    <w:rsid w:val="007D0112"/>
    <w:rsid w:val="007D086E"/>
    <w:rsid w:val="007D097A"/>
    <w:rsid w:val="007D1BCA"/>
    <w:rsid w:val="007D2EDC"/>
    <w:rsid w:val="007D3081"/>
    <w:rsid w:val="007D4707"/>
    <w:rsid w:val="007D5B1F"/>
    <w:rsid w:val="007D606E"/>
    <w:rsid w:val="007D64CB"/>
    <w:rsid w:val="007D7392"/>
    <w:rsid w:val="007D7625"/>
    <w:rsid w:val="007D76A1"/>
    <w:rsid w:val="007E2442"/>
    <w:rsid w:val="007E277B"/>
    <w:rsid w:val="007E2C3A"/>
    <w:rsid w:val="007E3C63"/>
    <w:rsid w:val="007E3C67"/>
    <w:rsid w:val="007E529B"/>
    <w:rsid w:val="007E53DE"/>
    <w:rsid w:val="007E6655"/>
    <w:rsid w:val="007E69E6"/>
    <w:rsid w:val="007E77E7"/>
    <w:rsid w:val="007F0876"/>
    <w:rsid w:val="007F0E08"/>
    <w:rsid w:val="007F168C"/>
    <w:rsid w:val="007F1963"/>
    <w:rsid w:val="007F1E6A"/>
    <w:rsid w:val="007F2E19"/>
    <w:rsid w:val="007F307E"/>
    <w:rsid w:val="007F30DA"/>
    <w:rsid w:val="007F3257"/>
    <w:rsid w:val="007F3469"/>
    <w:rsid w:val="007F354D"/>
    <w:rsid w:val="007F6F74"/>
    <w:rsid w:val="007F7D4A"/>
    <w:rsid w:val="007F7E53"/>
    <w:rsid w:val="00800487"/>
    <w:rsid w:val="008024FD"/>
    <w:rsid w:val="00802E56"/>
    <w:rsid w:val="008039CE"/>
    <w:rsid w:val="00803BDF"/>
    <w:rsid w:val="0080460B"/>
    <w:rsid w:val="00804622"/>
    <w:rsid w:val="0080575A"/>
    <w:rsid w:val="00806324"/>
    <w:rsid w:val="00806617"/>
    <w:rsid w:val="0080692B"/>
    <w:rsid w:val="008111FA"/>
    <w:rsid w:val="008126A8"/>
    <w:rsid w:val="00812892"/>
    <w:rsid w:val="008137D7"/>
    <w:rsid w:val="008147E5"/>
    <w:rsid w:val="0081495A"/>
    <w:rsid w:val="00815117"/>
    <w:rsid w:val="0081571A"/>
    <w:rsid w:val="008168A5"/>
    <w:rsid w:val="008201D9"/>
    <w:rsid w:val="00820264"/>
    <w:rsid w:val="00823CA8"/>
    <w:rsid w:val="00824709"/>
    <w:rsid w:val="00827FB0"/>
    <w:rsid w:val="00831839"/>
    <w:rsid w:val="00831BAD"/>
    <w:rsid w:val="00831EAF"/>
    <w:rsid w:val="00832670"/>
    <w:rsid w:val="00832A2F"/>
    <w:rsid w:val="00832C29"/>
    <w:rsid w:val="008332B5"/>
    <w:rsid w:val="00835096"/>
    <w:rsid w:val="0083607C"/>
    <w:rsid w:val="008366DE"/>
    <w:rsid w:val="008368C7"/>
    <w:rsid w:val="008402EA"/>
    <w:rsid w:val="0084056B"/>
    <w:rsid w:val="008411BE"/>
    <w:rsid w:val="008416D8"/>
    <w:rsid w:val="00841BFC"/>
    <w:rsid w:val="0084567D"/>
    <w:rsid w:val="00845A13"/>
    <w:rsid w:val="00845E56"/>
    <w:rsid w:val="00846EAB"/>
    <w:rsid w:val="008473F3"/>
    <w:rsid w:val="008511CE"/>
    <w:rsid w:val="00852E96"/>
    <w:rsid w:val="00853EC7"/>
    <w:rsid w:val="00854B08"/>
    <w:rsid w:val="0085571C"/>
    <w:rsid w:val="00855CB6"/>
    <w:rsid w:val="008561D8"/>
    <w:rsid w:val="00856B03"/>
    <w:rsid w:val="008603BD"/>
    <w:rsid w:val="0086153B"/>
    <w:rsid w:val="0086195A"/>
    <w:rsid w:val="0086259E"/>
    <w:rsid w:val="00864652"/>
    <w:rsid w:val="008656E1"/>
    <w:rsid w:val="00867C9E"/>
    <w:rsid w:val="00870D39"/>
    <w:rsid w:val="00871BC7"/>
    <w:rsid w:val="008721B9"/>
    <w:rsid w:val="0087283D"/>
    <w:rsid w:val="00873046"/>
    <w:rsid w:val="008734E6"/>
    <w:rsid w:val="00874977"/>
    <w:rsid w:val="00875D44"/>
    <w:rsid w:val="0087692B"/>
    <w:rsid w:val="00876F10"/>
    <w:rsid w:val="00877C83"/>
    <w:rsid w:val="008800FC"/>
    <w:rsid w:val="0088052A"/>
    <w:rsid w:val="0088107A"/>
    <w:rsid w:val="00882A9A"/>
    <w:rsid w:val="0088302F"/>
    <w:rsid w:val="00883253"/>
    <w:rsid w:val="008846A0"/>
    <w:rsid w:val="0088481C"/>
    <w:rsid w:val="008851A9"/>
    <w:rsid w:val="00885A18"/>
    <w:rsid w:val="00887B1B"/>
    <w:rsid w:val="008903B9"/>
    <w:rsid w:val="00890411"/>
    <w:rsid w:val="00890E98"/>
    <w:rsid w:val="00891622"/>
    <w:rsid w:val="00892ED3"/>
    <w:rsid w:val="00895DD8"/>
    <w:rsid w:val="008970A2"/>
    <w:rsid w:val="00897797"/>
    <w:rsid w:val="008A269F"/>
    <w:rsid w:val="008A3321"/>
    <w:rsid w:val="008A4D04"/>
    <w:rsid w:val="008A5BBF"/>
    <w:rsid w:val="008B0C8C"/>
    <w:rsid w:val="008B197C"/>
    <w:rsid w:val="008B1C99"/>
    <w:rsid w:val="008B2752"/>
    <w:rsid w:val="008B545C"/>
    <w:rsid w:val="008C0924"/>
    <w:rsid w:val="008C560B"/>
    <w:rsid w:val="008C5AAB"/>
    <w:rsid w:val="008D13E4"/>
    <w:rsid w:val="008D39C0"/>
    <w:rsid w:val="008D4479"/>
    <w:rsid w:val="008D5003"/>
    <w:rsid w:val="008D544C"/>
    <w:rsid w:val="008D7050"/>
    <w:rsid w:val="008D7A8D"/>
    <w:rsid w:val="008E0D0D"/>
    <w:rsid w:val="008E10E4"/>
    <w:rsid w:val="008E12F2"/>
    <w:rsid w:val="008E40E1"/>
    <w:rsid w:val="008E4C75"/>
    <w:rsid w:val="008E553B"/>
    <w:rsid w:val="008E56FC"/>
    <w:rsid w:val="008E639F"/>
    <w:rsid w:val="008E7570"/>
    <w:rsid w:val="008F1F68"/>
    <w:rsid w:val="008F236D"/>
    <w:rsid w:val="008F2543"/>
    <w:rsid w:val="008F2869"/>
    <w:rsid w:val="008F31F1"/>
    <w:rsid w:val="008F3F79"/>
    <w:rsid w:val="008F541B"/>
    <w:rsid w:val="008F5CC9"/>
    <w:rsid w:val="008F5D1C"/>
    <w:rsid w:val="008F60D5"/>
    <w:rsid w:val="008F65D5"/>
    <w:rsid w:val="008F7079"/>
    <w:rsid w:val="008F7A0D"/>
    <w:rsid w:val="009002A9"/>
    <w:rsid w:val="0090088E"/>
    <w:rsid w:val="00902249"/>
    <w:rsid w:val="009027C6"/>
    <w:rsid w:val="00902D7D"/>
    <w:rsid w:val="0090354F"/>
    <w:rsid w:val="00904826"/>
    <w:rsid w:val="00905D1B"/>
    <w:rsid w:val="00906EB8"/>
    <w:rsid w:val="00907340"/>
    <w:rsid w:val="00907931"/>
    <w:rsid w:val="00907AA2"/>
    <w:rsid w:val="00907B69"/>
    <w:rsid w:val="00910581"/>
    <w:rsid w:val="00910F18"/>
    <w:rsid w:val="00912FD2"/>
    <w:rsid w:val="009137BA"/>
    <w:rsid w:val="00913C25"/>
    <w:rsid w:val="00913E12"/>
    <w:rsid w:val="00915FC2"/>
    <w:rsid w:val="00920FE6"/>
    <w:rsid w:val="0092138B"/>
    <w:rsid w:val="0092194B"/>
    <w:rsid w:val="00922BEB"/>
    <w:rsid w:val="00923EFB"/>
    <w:rsid w:val="009241D7"/>
    <w:rsid w:val="00924242"/>
    <w:rsid w:val="00924F03"/>
    <w:rsid w:val="0092597A"/>
    <w:rsid w:val="009263BE"/>
    <w:rsid w:val="009269D9"/>
    <w:rsid w:val="00927163"/>
    <w:rsid w:val="00931847"/>
    <w:rsid w:val="00932099"/>
    <w:rsid w:val="009327CD"/>
    <w:rsid w:val="009327F0"/>
    <w:rsid w:val="00932DD1"/>
    <w:rsid w:val="00932E01"/>
    <w:rsid w:val="00933501"/>
    <w:rsid w:val="009364C7"/>
    <w:rsid w:val="00937056"/>
    <w:rsid w:val="009418C4"/>
    <w:rsid w:val="009421B8"/>
    <w:rsid w:val="009426D0"/>
    <w:rsid w:val="009427E9"/>
    <w:rsid w:val="00943E25"/>
    <w:rsid w:val="00943F99"/>
    <w:rsid w:val="0094410D"/>
    <w:rsid w:val="009447ED"/>
    <w:rsid w:val="009465B6"/>
    <w:rsid w:val="00947D3E"/>
    <w:rsid w:val="00947F99"/>
    <w:rsid w:val="009502F3"/>
    <w:rsid w:val="009509CC"/>
    <w:rsid w:val="009513F5"/>
    <w:rsid w:val="00951738"/>
    <w:rsid w:val="00951D21"/>
    <w:rsid w:val="009552E2"/>
    <w:rsid w:val="00956514"/>
    <w:rsid w:val="00956641"/>
    <w:rsid w:val="00956A53"/>
    <w:rsid w:val="00957E9C"/>
    <w:rsid w:val="009600DE"/>
    <w:rsid w:val="00960C88"/>
    <w:rsid w:val="00962B33"/>
    <w:rsid w:val="009648C4"/>
    <w:rsid w:val="00967860"/>
    <w:rsid w:val="00967D29"/>
    <w:rsid w:val="00967D2C"/>
    <w:rsid w:val="00967FF7"/>
    <w:rsid w:val="00970AB1"/>
    <w:rsid w:val="0097133A"/>
    <w:rsid w:val="009714F2"/>
    <w:rsid w:val="00971F49"/>
    <w:rsid w:val="00974757"/>
    <w:rsid w:val="009769C5"/>
    <w:rsid w:val="00980755"/>
    <w:rsid w:val="00982B99"/>
    <w:rsid w:val="009837BE"/>
    <w:rsid w:val="00984E1B"/>
    <w:rsid w:val="00984EDC"/>
    <w:rsid w:val="00985014"/>
    <w:rsid w:val="00985E26"/>
    <w:rsid w:val="00986062"/>
    <w:rsid w:val="00986113"/>
    <w:rsid w:val="009901B3"/>
    <w:rsid w:val="009905E5"/>
    <w:rsid w:val="00991AD6"/>
    <w:rsid w:val="00991F7A"/>
    <w:rsid w:val="009931C1"/>
    <w:rsid w:val="00993579"/>
    <w:rsid w:val="009951F5"/>
    <w:rsid w:val="00996060"/>
    <w:rsid w:val="00996BC5"/>
    <w:rsid w:val="00996CBE"/>
    <w:rsid w:val="009A1931"/>
    <w:rsid w:val="009A1EF3"/>
    <w:rsid w:val="009A2258"/>
    <w:rsid w:val="009A2C09"/>
    <w:rsid w:val="009A391F"/>
    <w:rsid w:val="009A4ECE"/>
    <w:rsid w:val="009A65E0"/>
    <w:rsid w:val="009A77A8"/>
    <w:rsid w:val="009A7B51"/>
    <w:rsid w:val="009B0081"/>
    <w:rsid w:val="009B0E0D"/>
    <w:rsid w:val="009B23FF"/>
    <w:rsid w:val="009B286E"/>
    <w:rsid w:val="009B4243"/>
    <w:rsid w:val="009B436C"/>
    <w:rsid w:val="009B4E16"/>
    <w:rsid w:val="009B57A9"/>
    <w:rsid w:val="009B6AD4"/>
    <w:rsid w:val="009B734C"/>
    <w:rsid w:val="009C0504"/>
    <w:rsid w:val="009C0896"/>
    <w:rsid w:val="009C0A31"/>
    <w:rsid w:val="009C1352"/>
    <w:rsid w:val="009C3F51"/>
    <w:rsid w:val="009C449C"/>
    <w:rsid w:val="009C4C3F"/>
    <w:rsid w:val="009C4CE0"/>
    <w:rsid w:val="009C58D7"/>
    <w:rsid w:val="009C591A"/>
    <w:rsid w:val="009C6161"/>
    <w:rsid w:val="009C6780"/>
    <w:rsid w:val="009C6A83"/>
    <w:rsid w:val="009C72DC"/>
    <w:rsid w:val="009C7331"/>
    <w:rsid w:val="009C79BD"/>
    <w:rsid w:val="009D2398"/>
    <w:rsid w:val="009D3B33"/>
    <w:rsid w:val="009D45BD"/>
    <w:rsid w:val="009D508A"/>
    <w:rsid w:val="009D65FE"/>
    <w:rsid w:val="009D7900"/>
    <w:rsid w:val="009E09CB"/>
    <w:rsid w:val="009E10DF"/>
    <w:rsid w:val="009E1BBB"/>
    <w:rsid w:val="009E1CB0"/>
    <w:rsid w:val="009E351A"/>
    <w:rsid w:val="009E3F53"/>
    <w:rsid w:val="009E41BE"/>
    <w:rsid w:val="009E575D"/>
    <w:rsid w:val="009E57B8"/>
    <w:rsid w:val="009E6E16"/>
    <w:rsid w:val="009F1140"/>
    <w:rsid w:val="009F11FC"/>
    <w:rsid w:val="009F2345"/>
    <w:rsid w:val="009F2ADD"/>
    <w:rsid w:val="009F2B84"/>
    <w:rsid w:val="009F5E3C"/>
    <w:rsid w:val="009F7140"/>
    <w:rsid w:val="00A0184B"/>
    <w:rsid w:val="00A01B70"/>
    <w:rsid w:val="00A01DD7"/>
    <w:rsid w:val="00A03E0D"/>
    <w:rsid w:val="00A057B8"/>
    <w:rsid w:val="00A05D8B"/>
    <w:rsid w:val="00A069E4"/>
    <w:rsid w:val="00A06C03"/>
    <w:rsid w:val="00A07268"/>
    <w:rsid w:val="00A07678"/>
    <w:rsid w:val="00A1158E"/>
    <w:rsid w:val="00A11A84"/>
    <w:rsid w:val="00A127C1"/>
    <w:rsid w:val="00A1332F"/>
    <w:rsid w:val="00A145AC"/>
    <w:rsid w:val="00A147FC"/>
    <w:rsid w:val="00A1559B"/>
    <w:rsid w:val="00A16364"/>
    <w:rsid w:val="00A20D82"/>
    <w:rsid w:val="00A22A03"/>
    <w:rsid w:val="00A22B7D"/>
    <w:rsid w:val="00A22D5F"/>
    <w:rsid w:val="00A2318F"/>
    <w:rsid w:val="00A23460"/>
    <w:rsid w:val="00A2468C"/>
    <w:rsid w:val="00A24B92"/>
    <w:rsid w:val="00A26DC2"/>
    <w:rsid w:val="00A27B21"/>
    <w:rsid w:val="00A3173F"/>
    <w:rsid w:val="00A31AAB"/>
    <w:rsid w:val="00A32F82"/>
    <w:rsid w:val="00A32FD9"/>
    <w:rsid w:val="00A3332A"/>
    <w:rsid w:val="00A335C8"/>
    <w:rsid w:val="00A33E4D"/>
    <w:rsid w:val="00A3402D"/>
    <w:rsid w:val="00A34775"/>
    <w:rsid w:val="00A34B9F"/>
    <w:rsid w:val="00A37A9C"/>
    <w:rsid w:val="00A409DF"/>
    <w:rsid w:val="00A40B0D"/>
    <w:rsid w:val="00A411B5"/>
    <w:rsid w:val="00A417DB"/>
    <w:rsid w:val="00A41902"/>
    <w:rsid w:val="00A41EAA"/>
    <w:rsid w:val="00A42FEC"/>
    <w:rsid w:val="00A436D3"/>
    <w:rsid w:val="00A44E76"/>
    <w:rsid w:val="00A453B2"/>
    <w:rsid w:val="00A45504"/>
    <w:rsid w:val="00A46CA3"/>
    <w:rsid w:val="00A472EF"/>
    <w:rsid w:val="00A478CF"/>
    <w:rsid w:val="00A47B4D"/>
    <w:rsid w:val="00A503B8"/>
    <w:rsid w:val="00A52D13"/>
    <w:rsid w:val="00A52D3F"/>
    <w:rsid w:val="00A5601F"/>
    <w:rsid w:val="00A56837"/>
    <w:rsid w:val="00A570A1"/>
    <w:rsid w:val="00A571F3"/>
    <w:rsid w:val="00A57764"/>
    <w:rsid w:val="00A60CBD"/>
    <w:rsid w:val="00A6153C"/>
    <w:rsid w:val="00A61FC3"/>
    <w:rsid w:val="00A62243"/>
    <w:rsid w:val="00A62351"/>
    <w:rsid w:val="00A631A9"/>
    <w:rsid w:val="00A638F0"/>
    <w:rsid w:val="00A63A27"/>
    <w:rsid w:val="00A64479"/>
    <w:rsid w:val="00A64AC3"/>
    <w:rsid w:val="00A65829"/>
    <w:rsid w:val="00A6632D"/>
    <w:rsid w:val="00A67CA8"/>
    <w:rsid w:val="00A701AD"/>
    <w:rsid w:val="00A7102F"/>
    <w:rsid w:val="00A71307"/>
    <w:rsid w:val="00A72F55"/>
    <w:rsid w:val="00A73229"/>
    <w:rsid w:val="00A73A83"/>
    <w:rsid w:val="00A73A9B"/>
    <w:rsid w:val="00A73E7D"/>
    <w:rsid w:val="00A748DB"/>
    <w:rsid w:val="00A74F0B"/>
    <w:rsid w:val="00A7518E"/>
    <w:rsid w:val="00A754FE"/>
    <w:rsid w:val="00A759DC"/>
    <w:rsid w:val="00A7609D"/>
    <w:rsid w:val="00A76313"/>
    <w:rsid w:val="00A77582"/>
    <w:rsid w:val="00A8070A"/>
    <w:rsid w:val="00A80A08"/>
    <w:rsid w:val="00A81EF8"/>
    <w:rsid w:val="00A82076"/>
    <w:rsid w:val="00A820C7"/>
    <w:rsid w:val="00A8257F"/>
    <w:rsid w:val="00A82FD8"/>
    <w:rsid w:val="00A84791"/>
    <w:rsid w:val="00A85157"/>
    <w:rsid w:val="00A86A08"/>
    <w:rsid w:val="00A878FB"/>
    <w:rsid w:val="00A910BB"/>
    <w:rsid w:val="00A91479"/>
    <w:rsid w:val="00A921A7"/>
    <w:rsid w:val="00A92EF2"/>
    <w:rsid w:val="00A93E86"/>
    <w:rsid w:val="00A9454E"/>
    <w:rsid w:val="00A94D3D"/>
    <w:rsid w:val="00A97BEB"/>
    <w:rsid w:val="00AA0071"/>
    <w:rsid w:val="00AA0EB8"/>
    <w:rsid w:val="00AA125F"/>
    <w:rsid w:val="00AA1E95"/>
    <w:rsid w:val="00AA2BA7"/>
    <w:rsid w:val="00AA2C09"/>
    <w:rsid w:val="00AA2E77"/>
    <w:rsid w:val="00AA325C"/>
    <w:rsid w:val="00AA38DB"/>
    <w:rsid w:val="00AA3B02"/>
    <w:rsid w:val="00AA3EE5"/>
    <w:rsid w:val="00AA3F8A"/>
    <w:rsid w:val="00AA4195"/>
    <w:rsid w:val="00AA46C5"/>
    <w:rsid w:val="00AA56A6"/>
    <w:rsid w:val="00AB13C3"/>
    <w:rsid w:val="00AB21F3"/>
    <w:rsid w:val="00AB33A2"/>
    <w:rsid w:val="00AB39D1"/>
    <w:rsid w:val="00AB472C"/>
    <w:rsid w:val="00AB505C"/>
    <w:rsid w:val="00AB5171"/>
    <w:rsid w:val="00AB5FEA"/>
    <w:rsid w:val="00AB6756"/>
    <w:rsid w:val="00AB6875"/>
    <w:rsid w:val="00AB6D91"/>
    <w:rsid w:val="00AB7973"/>
    <w:rsid w:val="00AC0010"/>
    <w:rsid w:val="00AC0AB0"/>
    <w:rsid w:val="00AC1701"/>
    <w:rsid w:val="00AC2177"/>
    <w:rsid w:val="00AC21F1"/>
    <w:rsid w:val="00AC337F"/>
    <w:rsid w:val="00AC3429"/>
    <w:rsid w:val="00AC605F"/>
    <w:rsid w:val="00AC65C7"/>
    <w:rsid w:val="00AC6E3E"/>
    <w:rsid w:val="00AC7E8E"/>
    <w:rsid w:val="00AD0B2C"/>
    <w:rsid w:val="00AD10C1"/>
    <w:rsid w:val="00AD16CA"/>
    <w:rsid w:val="00AD1F7F"/>
    <w:rsid w:val="00AD3027"/>
    <w:rsid w:val="00AD313D"/>
    <w:rsid w:val="00AD6E16"/>
    <w:rsid w:val="00AD7DEF"/>
    <w:rsid w:val="00AD7E01"/>
    <w:rsid w:val="00AE03A8"/>
    <w:rsid w:val="00AE1017"/>
    <w:rsid w:val="00AE27CE"/>
    <w:rsid w:val="00AE2C15"/>
    <w:rsid w:val="00AE35CC"/>
    <w:rsid w:val="00AE3BE1"/>
    <w:rsid w:val="00AE4983"/>
    <w:rsid w:val="00AE560B"/>
    <w:rsid w:val="00AE6070"/>
    <w:rsid w:val="00AE64A2"/>
    <w:rsid w:val="00AF02CE"/>
    <w:rsid w:val="00AF055A"/>
    <w:rsid w:val="00AF1A42"/>
    <w:rsid w:val="00AF3624"/>
    <w:rsid w:val="00AF3917"/>
    <w:rsid w:val="00AF62C4"/>
    <w:rsid w:val="00AF6726"/>
    <w:rsid w:val="00AF741F"/>
    <w:rsid w:val="00AF749A"/>
    <w:rsid w:val="00B00001"/>
    <w:rsid w:val="00B0171C"/>
    <w:rsid w:val="00B02DA6"/>
    <w:rsid w:val="00B042BB"/>
    <w:rsid w:val="00B05BA9"/>
    <w:rsid w:val="00B06A52"/>
    <w:rsid w:val="00B06E33"/>
    <w:rsid w:val="00B07817"/>
    <w:rsid w:val="00B100BD"/>
    <w:rsid w:val="00B114E3"/>
    <w:rsid w:val="00B120F2"/>
    <w:rsid w:val="00B126D6"/>
    <w:rsid w:val="00B127DC"/>
    <w:rsid w:val="00B13D1D"/>
    <w:rsid w:val="00B13ECF"/>
    <w:rsid w:val="00B1768D"/>
    <w:rsid w:val="00B203B8"/>
    <w:rsid w:val="00B203CA"/>
    <w:rsid w:val="00B206E0"/>
    <w:rsid w:val="00B21132"/>
    <w:rsid w:val="00B2155D"/>
    <w:rsid w:val="00B21A87"/>
    <w:rsid w:val="00B23A36"/>
    <w:rsid w:val="00B2462B"/>
    <w:rsid w:val="00B247B0"/>
    <w:rsid w:val="00B24949"/>
    <w:rsid w:val="00B24FCB"/>
    <w:rsid w:val="00B267D3"/>
    <w:rsid w:val="00B268C9"/>
    <w:rsid w:val="00B26EAF"/>
    <w:rsid w:val="00B27C1A"/>
    <w:rsid w:val="00B30522"/>
    <w:rsid w:val="00B31063"/>
    <w:rsid w:val="00B315FE"/>
    <w:rsid w:val="00B32249"/>
    <w:rsid w:val="00B330E9"/>
    <w:rsid w:val="00B33E52"/>
    <w:rsid w:val="00B346BA"/>
    <w:rsid w:val="00B34A23"/>
    <w:rsid w:val="00B36F9A"/>
    <w:rsid w:val="00B37D9B"/>
    <w:rsid w:val="00B401ED"/>
    <w:rsid w:val="00B4121C"/>
    <w:rsid w:val="00B42309"/>
    <w:rsid w:val="00B4397E"/>
    <w:rsid w:val="00B442C3"/>
    <w:rsid w:val="00B44C5E"/>
    <w:rsid w:val="00B4524E"/>
    <w:rsid w:val="00B45C08"/>
    <w:rsid w:val="00B4662C"/>
    <w:rsid w:val="00B4680F"/>
    <w:rsid w:val="00B46DFB"/>
    <w:rsid w:val="00B47713"/>
    <w:rsid w:val="00B5000B"/>
    <w:rsid w:val="00B50232"/>
    <w:rsid w:val="00B50C8A"/>
    <w:rsid w:val="00B51449"/>
    <w:rsid w:val="00B53905"/>
    <w:rsid w:val="00B53954"/>
    <w:rsid w:val="00B53A32"/>
    <w:rsid w:val="00B5474F"/>
    <w:rsid w:val="00B54A97"/>
    <w:rsid w:val="00B54DA7"/>
    <w:rsid w:val="00B56CB2"/>
    <w:rsid w:val="00B56D31"/>
    <w:rsid w:val="00B602E1"/>
    <w:rsid w:val="00B60971"/>
    <w:rsid w:val="00B612C6"/>
    <w:rsid w:val="00B615DA"/>
    <w:rsid w:val="00B619AD"/>
    <w:rsid w:val="00B64D0A"/>
    <w:rsid w:val="00B64F8F"/>
    <w:rsid w:val="00B654AB"/>
    <w:rsid w:val="00B65CF9"/>
    <w:rsid w:val="00B677D9"/>
    <w:rsid w:val="00B67A02"/>
    <w:rsid w:val="00B67ACA"/>
    <w:rsid w:val="00B72465"/>
    <w:rsid w:val="00B726AD"/>
    <w:rsid w:val="00B73926"/>
    <w:rsid w:val="00B7400A"/>
    <w:rsid w:val="00B76D30"/>
    <w:rsid w:val="00B7710B"/>
    <w:rsid w:val="00B802A7"/>
    <w:rsid w:val="00B83A2B"/>
    <w:rsid w:val="00B84547"/>
    <w:rsid w:val="00B84B50"/>
    <w:rsid w:val="00B87210"/>
    <w:rsid w:val="00B873D3"/>
    <w:rsid w:val="00B87752"/>
    <w:rsid w:val="00B90B6D"/>
    <w:rsid w:val="00B922F9"/>
    <w:rsid w:val="00B92ABA"/>
    <w:rsid w:val="00B94A00"/>
    <w:rsid w:val="00B95145"/>
    <w:rsid w:val="00B9702C"/>
    <w:rsid w:val="00B9759B"/>
    <w:rsid w:val="00B97FF2"/>
    <w:rsid w:val="00BA0023"/>
    <w:rsid w:val="00BA057D"/>
    <w:rsid w:val="00BA0E3A"/>
    <w:rsid w:val="00BA1094"/>
    <w:rsid w:val="00BA21E4"/>
    <w:rsid w:val="00BA23DD"/>
    <w:rsid w:val="00BA3E4B"/>
    <w:rsid w:val="00BA3FE9"/>
    <w:rsid w:val="00BA4288"/>
    <w:rsid w:val="00BA4BB2"/>
    <w:rsid w:val="00BB019C"/>
    <w:rsid w:val="00BB036F"/>
    <w:rsid w:val="00BB17BA"/>
    <w:rsid w:val="00BB2839"/>
    <w:rsid w:val="00BB36F3"/>
    <w:rsid w:val="00BB39B7"/>
    <w:rsid w:val="00BB4288"/>
    <w:rsid w:val="00BB570D"/>
    <w:rsid w:val="00BB75CF"/>
    <w:rsid w:val="00BC094C"/>
    <w:rsid w:val="00BC1592"/>
    <w:rsid w:val="00BC15F3"/>
    <w:rsid w:val="00BC2837"/>
    <w:rsid w:val="00BC2FE0"/>
    <w:rsid w:val="00BC4D69"/>
    <w:rsid w:val="00BC5004"/>
    <w:rsid w:val="00BC5452"/>
    <w:rsid w:val="00BC6688"/>
    <w:rsid w:val="00BD01ED"/>
    <w:rsid w:val="00BD38BB"/>
    <w:rsid w:val="00BD5BFC"/>
    <w:rsid w:val="00BD636A"/>
    <w:rsid w:val="00BD63D6"/>
    <w:rsid w:val="00BD68E8"/>
    <w:rsid w:val="00BE02EB"/>
    <w:rsid w:val="00BE056F"/>
    <w:rsid w:val="00BE08C6"/>
    <w:rsid w:val="00BE0EA0"/>
    <w:rsid w:val="00BE1D37"/>
    <w:rsid w:val="00BE1F9D"/>
    <w:rsid w:val="00BE251D"/>
    <w:rsid w:val="00BE2D88"/>
    <w:rsid w:val="00BE3F3A"/>
    <w:rsid w:val="00BE4496"/>
    <w:rsid w:val="00BE58BF"/>
    <w:rsid w:val="00BE5A59"/>
    <w:rsid w:val="00BE6760"/>
    <w:rsid w:val="00BE717D"/>
    <w:rsid w:val="00BF07C4"/>
    <w:rsid w:val="00BF3A57"/>
    <w:rsid w:val="00BF3DB5"/>
    <w:rsid w:val="00BF3DD2"/>
    <w:rsid w:val="00BF3DE8"/>
    <w:rsid w:val="00BF4617"/>
    <w:rsid w:val="00BF4D85"/>
    <w:rsid w:val="00BF55BB"/>
    <w:rsid w:val="00BF5697"/>
    <w:rsid w:val="00BF6B6F"/>
    <w:rsid w:val="00BF75E0"/>
    <w:rsid w:val="00C00E75"/>
    <w:rsid w:val="00C0142F"/>
    <w:rsid w:val="00C01790"/>
    <w:rsid w:val="00C03C11"/>
    <w:rsid w:val="00C053E3"/>
    <w:rsid w:val="00C05A7B"/>
    <w:rsid w:val="00C062B5"/>
    <w:rsid w:val="00C06700"/>
    <w:rsid w:val="00C06866"/>
    <w:rsid w:val="00C06CEF"/>
    <w:rsid w:val="00C07E73"/>
    <w:rsid w:val="00C109BE"/>
    <w:rsid w:val="00C10E54"/>
    <w:rsid w:val="00C1201F"/>
    <w:rsid w:val="00C12326"/>
    <w:rsid w:val="00C13E8A"/>
    <w:rsid w:val="00C13F77"/>
    <w:rsid w:val="00C1411B"/>
    <w:rsid w:val="00C1461C"/>
    <w:rsid w:val="00C15FFA"/>
    <w:rsid w:val="00C17A32"/>
    <w:rsid w:val="00C17E55"/>
    <w:rsid w:val="00C21437"/>
    <w:rsid w:val="00C2162E"/>
    <w:rsid w:val="00C22FCE"/>
    <w:rsid w:val="00C2408D"/>
    <w:rsid w:val="00C250E3"/>
    <w:rsid w:val="00C26B11"/>
    <w:rsid w:val="00C303AF"/>
    <w:rsid w:val="00C30A09"/>
    <w:rsid w:val="00C31074"/>
    <w:rsid w:val="00C3137D"/>
    <w:rsid w:val="00C3277E"/>
    <w:rsid w:val="00C32D15"/>
    <w:rsid w:val="00C343C0"/>
    <w:rsid w:val="00C347E4"/>
    <w:rsid w:val="00C35948"/>
    <w:rsid w:val="00C404A5"/>
    <w:rsid w:val="00C41465"/>
    <w:rsid w:val="00C441A7"/>
    <w:rsid w:val="00C46BDC"/>
    <w:rsid w:val="00C46C33"/>
    <w:rsid w:val="00C47753"/>
    <w:rsid w:val="00C47E42"/>
    <w:rsid w:val="00C50440"/>
    <w:rsid w:val="00C504F0"/>
    <w:rsid w:val="00C509BD"/>
    <w:rsid w:val="00C5137C"/>
    <w:rsid w:val="00C521D1"/>
    <w:rsid w:val="00C54BA5"/>
    <w:rsid w:val="00C55331"/>
    <w:rsid w:val="00C55448"/>
    <w:rsid w:val="00C5586E"/>
    <w:rsid w:val="00C56019"/>
    <w:rsid w:val="00C56D9A"/>
    <w:rsid w:val="00C56DB3"/>
    <w:rsid w:val="00C572DF"/>
    <w:rsid w:val="00C5784B"/>
    <w:rsid w:val="00C5794B"/>
    <w:rsid w:val="00C57987"/>
    <w:rsid w:val="00C6157B"/>
    <w:rsid w:val="00C621B3"/>
    <w:rsid w:val="00C6350C"/>
    <w:rsid w:val="00C635F0"/>
    <w:rsid w:val="00C63E16"/>
    <w:rsid w:val="00C64583"/>
    <w:rsid w:val="00C650C7"/>
    <w:rsid w:val="00C65287"/>
    <w:rsid w:val="00C66A61"/>
    <w:rsid w:val="00C66BAF"/>
    <w:rsid w:val="00C66C73"/>
    <w:rsid w:val="00C67CD9"/>
    <w:rsid w:val="00C67CEA"/>
    <w:rsid w:val="00C72429"/>
    <w:rsid w:val="00C749AF"/>
    <w:rsid w:val="00C749EB"/>
    <w:rsid w:val="00C7618A"/>
    <w:rsid w:val="00C76FA7"/>
    <w:rsid w:val="00C80F03"/>
    <w:rsid w:val="00C810C7"/>
    <w:rsid w:val="00C8173A"/>
    <w:rsid w:val="00C83E50"/>
    <w:rsid w:val="00C8769C"/>
    <w:rsid w:val="00C87811"/>
    <w:rsid w:val="00C92C0A"/>
    <w:rsid w:val="00C94398"/>
    <w:rsid w:val="00C94C46"/>
    <w:rsid w:val="00CA21E4"/>
    <w:rsid w:val="00CA2610"/>
    <w:rsid w:val="00CA2FB8"/>
    <w:rsid w:val="00CA41DA"/>
    <w:rsid w:val="00CA4AC8"/>
    <w:rsid w:val="00CB07F9"/>
    <w:rsid w:val="00CB2153"/>
    <w:rsid w:val="00CB2CE1"/>
    <w:rsid w:val="00CB35CE"/>
    <w:rsid w:val="00CB4F6C"/>
    <w:rsid w:val="00CB5591"/>
    <w:rsid w:val="00CB60F4"/>
    <w:rsid w:val="00CB66D4"/>
    <w:rsid w:val="00CB748D"/>
    <w:rsid w:val="00CB76F3"/>
    <w:rsid w:val="00CC00A6"/>
    <w:rsid w:val="00CC1171"/>
    <w:rsid w:val="00CC1D70"/>
    <w:rsid w:val="00CC20C9"/>
    <w:rsid w:val="00CC2310"/>
    <w:rsid w:val="00CC27C5"/>
    <w:rsid w:val="00CC394A"/>
    <w:rsid w:val="00CC44BE"/>
    <w:rsid w:val="00CC5276"/>
    <w:rsid w:val="00CC54BE"/>
    <w:rsid w:val="00CC5CD9"/>
    <w:rsid w:val="00CC5FCD"/>
    <w:rsid w:val="00CC67F3"/>
    <w:rsid w:val="00CC7F52"/>
    <w:rsid w:val="00CD0461"/>
    <w:rsid w:val="00CD0AB4"/>
    <w:rsid w:val="00CD0F8B"/>
    <w:rsid w:val="00CD18E8"/>
    <w:rsid w:val="00CD2780"/>
    <w:rsid w:val="00CD286A"/>
    <w:rsid w:val="00CD2C1F"/>
    <w:rsid w:val="00CD3807"/>
    <w:rsid w:val="00CD3D6A"/>
    <w:rsid w:val="00CD4554"/>
    <w:rsid w:val="00CD4CF0"/>
    <w:rsid w:val="00CD5E1F"/>
    <w:rsid w:val="00CD5F37"/>
    <w:rsid w:val="00CD6D30"/>
    <w:rsid w:val="00CE002C"/>
    <w:rsid w:val="00CE1326"/>
    <w:rsid w:val="00CE13AA"/>
    <w:rsid w:val="00CE1B45"/>
    <w:rsid w:val="00CE1E5F"/>
    <w:rsid w:val="00CE20AC"/>
    <w:rsid w:val="00CE3022"/>
    <w:rsid w:val="00CE3675"/>
    <w:rsid w:val="00CE4F60"/>
    <w:rsid w:val="00CE525F"/>
    <w:rsid w:val="00CE5D73"/>
    <w:rsid w:val="00CE71C7"/>
    <w:rsid w:val="00CE7421"/>
    <w:rsid w:val="00CF0543"/>
    <w:rsid w:val="00CF109A"/>
    <w:rsid w:val="00CF1F77"/>
    <w:rsid w:val="00CF205B"/>
    <w:rsid w:val="00CF22F7"/>
    <w:rsid w:val="00CF22F8"/>
    <w:rsid w:val="00CF2628"/>
    <w:rsid w:val="00CF2E1A"/>
    <w:rsid w:val="00CF3B44"/>
    <w:rsid w:val="00CF4A11"/>
    <w:rsid w:val="00CF522D"/>
    <w:rsid w:val="00CF526E"/>
    <w:rsid w:val="00CF658D"/>
    <w:rsid w:val="00CF6943"/>
    <w:rsid w:val="00CF705B"/>
    <w:rsid w:val="00CF7281"/>
    <w:rsid w:val="00D00C10"/>
    <w:rsid w:val="00D014F2"/>
    <w:rsid w:val="00D04783"/>
    <w:rsid w:val="00D0483F"/>
    <w:rsid w:val="00D05A7B"/>
    <w:rsid w:val="00D07576"/>
    <w:rsid w:val="00D10350"/>
    <w:rsid w:val="00D11AD7"/>
    <w:rsid w:val="00D12730"/>
    <w:rsid w:val="00D14495"/>
    <w:rsid w:val="00D14BDB"/>
    <w:rsid w:val="00D163D8"/>
    <w:rsid w:val="00D164D2"/>
    <w:rsid w:val="00D16E9B"/>
    <w:rsid w:val="00D17794"/>
    <w:rsid w:val="00D20E05"/>
    <w:rsid w:val="00D21F5A"/>
    <w:rsid w:val="00D2208C"/>
    <w:rsid w:val="00D22A98"/>
    <w:rsid w:val="00D24282"/>
    <w:rsid w:val="00D24321"/>
    <w:rsid w:val="00D253B6"/>
    <w:rsid w:val="00D267F9"/>
    <w:rsid w:val="00D26B79"/>
    <w:rsid w:val="00D306F1"/>
    <w:rsid w:val="00D32311"/>
    <w:rsid w:val="00D327E3"/>
    <w:rsid w:val="00D3296E"/>
    <w:rsid w:val="00D349AA"/>
    <w:rsid w:val="00D35A4E"/>
    <w:rsid w:val="00D36EB8"/>
    <w:rsid w:val="00D37361"/>
    <w:rsid w:val="00D37510"/>
    <w:rsid w:val="00D40080"/>
    <w:rsid w:val="00D411D3"/>
    <w:rsid w:val="00D42CD9"/>
    <w:rsid w:val="00D43197"/>
    <w:rsid w:val="00D44D3C"/>
    <w:rsid w:val="00D45CF4"/>
    <w:rsid w:val="00D45EC1"/>
    <w:rsid w:val="00D46290"/>
    <w:rsid w:val="00D46473"/>
    <w:rsid w:val="00D47814"/>
    <w:rsid w:val="00D503BB"/>
    <w:rsid w:val="00D507FA"/>
    <w:rsid w:val="00D52334"/>
    <w:rsid w:val="00D53A16"/>
    <w:rsid w:val="00D54A78"/>
    <w:rsid w:val="00D55A8A"/>
    <w:rsid w:val="00D5671C"/>
    <w:rsid w:val="00D56A28"/>
    <w:rsid w:val="00D56D75"/>
    <w:rsid w:val="00D57294"/>
    <w:rsid w:val="00D57788"/>
    <w:rsid w:val="00D577F2"/>
    <w:rsid w:val="00D60D1F"/>
    <w:rsid w:val="00D626D2"/>
    <w:rsid w:val="00D63285"/>
    <w:rsid w:val="00D644DF"/>
    <w:rsid w:val="00D650E3"/>
    <w:rsid w:val="00D654E0"/>
    <w:rsid w:val="00D65936"/>
    <w:rsid w:val="00D66239"/>
    <w:rsid w:val="00D72CAD"/>
    <w:rsid w:val="00D735DB"/>
    <w:rsid w:val="00D74593"/>
    <w:rsid w:val="00D75CF0"/>
    <w:rsid w:val="00D7677B"/>
    <w:rsid w:val="00D77110"/>
    <w:rsid w:val="00D772FF"/>
    <w:rsid w:val="00D77CC7"/>
    <w:rsid w:val="00D77FC1"/>
    <w:rsid w:val="00D80B79"/>
    <w:rsid w:val="00D81363"/>
    <w:rsid w:val="00D82506"/>
    <w:rsid w:val="00D84136"/>
    <w:rsid w:val="00D84619"/>
    <w:rsid w:val="00D85B0C"/>
    <w:rsid w:val="00D863F8"/>
    <w:rsid w:val="00D87076"/>
    <w:rsid w:val="00D872EB"/>
    <w:rsid w:val="00D87ACF"/>
    <w:rsid w:val="00D87D34"/>
    <w:rsid w:val="00D91B31"/>
    <w:rsid w:val="00D922DF"/>
    <w:rsid w:val="00D92AFD"/>
    <w:rsid w:val="00D942B2"/>
    <w:rsid w:val="00D94CF0"/>
    <w:rsid w:val="00D95216"/>
    <w:rsid w:val="00D95EE0"/>
    <w:rsid w:val="00D961AF"/>
    <w:rsid w:val="00D9727C"/>
    <w:rsid w:val="00D97866"/>
    <w:rsid w:val="00DA05CA"/>
    <w:rsid w:val="00DA07D5"/>
    <w:rsid w:val="00DA0A73"/>
    <w:rsid w:val="00DA1863"/>
    <w:rsid w:val="00DA2210"/>
    <w:rsid w:val="00DA38F8"/>
    <w:rsid w:val="00DA410B"/>
    <w:rsid w:val="00DA42A3"/>
    <w:rsid w:val="00DA4B38"/>
    <w:rsid w:val="00DA513B"/>
    <w:rsid w:val="00DA5FC4"/>
    <w:rsid w:val="00DA7AC9"/>
    <w:rsid w:val="00DB027A"/>
    <w:rsid w:val="00DB0852"/>
    <w:rsid w:val="00DB0992"/>
    <w:rsid w:val="00DB236F"/>
    <w:rsid w:val="00DB319F"/>
    <w:rsid w:val="00DB6874"/>
    <w:rsid w:val="00DB7302"/>
    <w:rsid w:val="00DC1B09"/>
    <w:rsid w:val="00DC1C31"/>
    <w:rsid w:val="00DC35FC"/>
    <w:rsid w:val="00DC45CF"/>
    <w:rsid w:val="00DC4F88"/>
    <w:rsid w:val="00DC59A7"/>
    <w:rsid w:val="00DC71A1"/>
    <w:rsid w:val="00DC7BDA"/>
    <w:rsid w:val="00DD1900"/>
    <w:rsid w:val="00DD30A7"/>
    <w:rsid w:val="00DD337D"/>
    <w:rsid w:val="00DD5466"/>
    <w:rsid w:val="00DD5472"/>
    <w:rsid w:val="00DD60B3"/>
    <w:rsid w:val="00DD7263"/>
    <w:rsid w:val="00DD73D3"/>
    <w:rsid w:val="00DE0361"/>
    <w:rsid w:val="00DE06B0"/>
    <w:rsid w:val="00DE08B0"/>
    <w:rsid w:val="00DE0AF6"/>
    <w:rsid w:val="00DE0EA3"/>
    <w:rsid w:val="00DE160F"/>
    <w:rsid w:val="00DE25D9"/>
    <w:rsid w:val="00DE4024"/>
    <w:rsid w:val="00DE4112"/>
    <w:rsid w:val="00DE5AC0"/>
    <w:rsid w:val="00DE6F23"/>
    <w:rsid w:val="00DE70E5"/>
    <w:rsid w:val="00DE7452"/>
    <w:rsid w:val="00DE7787"/>
    <w:rsid w:val="00DE7EBF"/>
    <w:rsid w:val="00DF04E1"/>
    <w:rsid w:val="00DF1851"/>
    <w:rsid w:val="00DF239C"/>
    <w:rsid w:val="00DF2C8B"/>
    <w:rsid w:val="00DF2F05"/>
    <w:rsid w:val="00DF2FC5"/>
    <w:rsid w:val="00DF34F1"/>
    <w:rsid w:val="00DF390D"/>
    <w:rsid w:val="00DF3FEE"/>
    <w:rsid w:val="00DF41EB"/>
    <w:rsid w:val="00DF47D6"/>
    <w:rsid w:val="00DF51EB"/>
    <w:rsid w:val="00DF589A"/>
    <w:rsid w:val="00DF5A29"/>
    <w:rsid w:val="00DF73F0"/>
    <w:rsid w:val="00E00099"/>
    <w:rsid w:val="00E00DD3"/>
    <w:rsid w:val="00E015F9"/>
    <w:rsid w:val="00E0185C"/>
    <w:rsid w:val="00E034B5"/>
    <w:rsid w:val="00E0361E"/>
    <w:rsid w:val="00E05312"/>
    <w:rsid w:val="00E06300"/>
    <w:rsid w:val="00E06F36"/>
    <w:rsid w:val="00E07064"/>
    <w:rsid w:val="00E072CD"/>
    <w:rsid w:val="00E07459"/>
    <w:rsid w:val="00E0751A"/>
    <w:rsid w:val="00E1273B"/>
    <w:rsid w:val="00E12E65"/>
    <w:rsid w:val="00E13256"/>
    <w:rsid w:val="00E159FF"/>
    <w:rsid w:val="00E15D60"/>
    <w:rsid w:val="00E172EB"/>
    <w:rsid w:val="00E17828"/>
    <w:rsid w:val="00E20316"/>
    <w:rsid w:val="00E22268"/>
    <w:rsid w:val="00E22959"/>
    <w:rsid w:val="00E240EA"/>
    <w:rsid w:val="00E24DE8"/>
    <w:rsid w:val="00E262DE"/>
    <w:rsid w:val="00E267E5"/>
    <w:rsid w:val="00E30DEB"/>
    <w:rsid w:val="00E31F17"/>
    <w:rsid w:val="00E34121"/>
    <w:rsid w:val="00E34582"/>
    <w:rsid w:val="00E36A78"/>
    <w:rsid w:val="00E371E9"/>
    <w:rsid w:val="00E37AFA"/>
    <w:rsid w:val="00E4009C"/>
    <w:rsid w:val="00E41143"/>
    <w:rsid w:val="00E427B0"/>
    <w:rsid w:val="00E445F2"/>
    <w:rsid w:val="00E446C5"/>
    <w:rsid w:val="00E44A25"/>
    <w:rsid w:val="00E457AD"/>
    <w:rsid w:val="00E45AD6"/>
    <w:rsid w:val="00E46376"/>
    <w:rsid w:val="00E46769"/>
    <w:rsid w:val="00E5082F"/>
    <w:rsid w:val="00E50F48"/>
    <w:rsid w:val="00E51E03"/>
    <w:rsid w:val="00E528A4"/>
    <w:rsid w:val="00E5427F"/>
    <w:rsid w:val="00E54C35"/>
    <w:rsid w:val="00E55279"/>
    <w:rsid w:val="00E55639"/>
    <w:rsid w:val="00E602AA"/>
    <w:rsid w:val="00E607AD"/>
    <w:rsid w:val="00E61038"/>
    <w:rsid w:val="00E61821"/>
    <w:rsid w:val="00E62033"/>
    <w:rsid w:val="00E636F0"/>
    <w:rsid w:val="00E64632"/>
    <w:rsid w:val="00E65BF5"/>
    <w:rsid w:val="00E65CB6"/>
    <w:rsid w:val="00E66831"/>
    <w:rsid w:val="00E66B90"/>
    <w:rsid w:val="00E72CF7"/>
    <w:rsid w:val="00E75353"/>
    <w:rsid w:val="00E757DB"/>
    <w:rsid w:val="00E76D32"/>
    <w:rsid w:val="00E77D09"/>
    <w:rsid w:val="00E80185"/>
    <w:rsid w:val="00E805CC"/>
    <w:rsid w:val="00E8157B"/>
    <w:rsid w:val="00E815C2"/>
    <w:rsid w:val="00E83352"/>
    <w:rsid w:val="00E83DFC"/>
    <w:rsid w:val="00E86207"/>
    <w:rsid w:val="00E904EE"/>
    <w:rsid w:val="00E90636"/>
    <w:rsid w:val="00E937AF"/>
    <w:rsid w:val="00E939D7"/>
    <w:rsid w:val="00E93ABE"/>
    <w:rsid w:val="00E94F0A"/>
    <w:rsid w:val="00E95B1A"/>
    <w:rsid w:val="00E96F1A"/>
    <w:rsid w:val="00EA0A48"/>
    <w:rsid w:val="00EA18C7"/>
    <w:rsid w:val="00EA2BEC"/>
    <w:rsid w:val="00EA31D0"/>
    <w:rsid w:val="00EA4C74"/>
    <w:rsid w:val="00EA6C91"/>
    <w:rsid w:val="00EA71EA"/>
    <w:rsid w:val="00EB0789"/>
    <w:rsid w:val="00EB145E"/>
    <w:rsid w:val="00EB16AB"/>
    <w:rsid w:val="00EB24E7"/>
    <w:rsid w:val="00EB24EC"/>
    <w:rsid w:val="00EB3C4F"/>
    <w:rsid w:val="00EB4756"/>
    <w:rsid w:val="00EB4E48"/>
    <w:rsid w:val="00EB4FE2"/>
    <w:rsid w:val="00EB5B07"/>
    <w:rsid w:val="00EB799C"/>
    <w:rsid w:val="00EB7ACA"/>
    <w:rsid w:val="00EC27A2"/>
    <w:rsid w:val="00EC2B41"/>
    <w:rsid w:val="00EC326F"/>
    <w:rsid w:val="00EC463B"/>
    <w:rsid w:val="00EC4F14"/>
    <w:rsid w:val="00EC4FF7"/>
    <w:rsid w:val="00EC532B"/>
    <w:rsid w:val="00EC590C"/>
    <w:rsid w:val="00EC716A"/>
    <w:rsid w:val="00EC71A1"/>
    <w:rsid w:val="00ED0234"/>
    <w:rsid w:val="00ED146B"/>
    <w:rsid w:val="00ED32AE"/>
    <w:rsid w:val="00ED3C70"/>
    <w:rsid w:val="00ED41C8"/>
    <w:rsid w:val="00ED47B9"/>
    <w:rsid w:val="00ED4AD2"/>
    <w:rsid w:val="00ED5D11"/>
    <w:rsid w:val="00ED617F"/>
    <w:rsid w:val="00EE06DA"/>
    <w:rsid w:val="00EE25A7"/>
    <w:rsid w:val="00EE2861"/>
    <w:rsid w:val="00EE28D9"/>
    <w:rsid w:val="00EE2B42"/>
    <w:rsid w:val="00EE32C6"/>
    <w:rsid w:val="00EE3B08"/>
    <w:rsid w:val="00EE4E06"/>
    <w:rsid w:val="00EE644A"/>
    <w:rsid w:val="00EE76C1"/>
    <w:rsid w:val="00EF076E"/>
    <w:rsid w:val="00EF0D69"/>
    <w:rsid w:val="00EF24E3"/>
    <w:rsid w:val="00EF3BA9"/>
    <w:rsid w:val="00EF5682"/>
    <w:rsid w:val="00EF58EA"/>
    <w:rsid w:val="00EF6A94"/>
    <w:rsid w:val="00EF76F7"/>
    <w:rsid w:val="00EF7D15"/>
    <w:rsid w:val="00F01779"/>
    <w:rsid w:val="00F02362"/>
    <w:rsid w:val="00F02B96"/>
    <w:rsid w:val="00F03294"/>
    <w:rsid w:val="00F036BD"/>
    <w:rsid w:val="00F047FE"/>
    <w:rsid w:val="00F04A15"/>
    <w:rsid w:val="00F04FD1"/>
    <w:rsid w:val="00F0523A"/>
    <w:rsid w:val="00F064F9"/>
    <w:rsid w:val="00F076B1"/>
    <w:rsid w:val="00F107DC"/>
    <w:rsid w:val="00F12933"/>
    <w:rsid w:val="00F12C34"/>
    <w:rsid w:val="00F12C58"/>
    <w:rsid w:val="00F13651"/>
    <w:rsid w:val="00F14068"/>
    <w:rsid w:val="00F144BB"/>
    <w:rsid w:val="00F15455"/>
    <w:rsid w:val="00F16F85"/>
    <w:rsid w:val="00F1745D"/>
    <w:rsid w:val="00F215BC"/>
    <w:rsid w:val="00F2454F"/>
    <w:rsid w:val="00F24689"/>
    <w:rsid w:val="00F2554F"/>
    <w:rsid w:val="00F2597E"/>
    <w:rsid w:val="00F25A93"/>
    <w:rsid w:val="00F26DF2"/>
    <w:rsid w:val="00F27208"/>
    <w:rsid w:val="00F27E9F"/>
    <w:rsid w:val="00F3040D"/>
    <w:rsid w:val="00F32C26"/>
    <w:rsid w:val="00F40DC1"/>
    <w:rsid w:val="00F41A7F"/>
    <w:rsid w:val="00F42C12"/>
    <w:rsid w:val="00F43302"/>
    <w:rsid w:val="00F4486B"/>
    <w:rsid w:val="00F460E7"/>
    <w:rsid w:val="00F462C6"/>
    <w:rsid w:val="00F4636A"/>
    <w:rsid w:val="00F46B71"/>
    <w:rsid w:val="00F50401"/>
    <w:rsid w:val="00F50771"/>
    <w:rsid w:val="00F51A03"/>
    <w:rsid w:val="00F53378"/>
    <w:rsid w:val="00F553DF"/>
    <w:rsid w:val="00F55A33"/>
    <w:rsid w:val="00F56B58"/>
    <w:rsid w:val="00F56CEA"/>
    <w:rsid w:val="00F57366"/>
    <w:rsid w:val="00F574E5"/>
    <w:rsid w:val="00F57DDA"/>
    <w:rsid w:val="00F6031D"/>
    <w:rsid w:val="00F6078D"/>
    <w:rsid w:val="00F607FE"/>
    <w:rsid w:val="00F60A3F"/>
    <w:rsid w:val="00F61B7C"/>
    <w:rsid w:val="00F63742"/>
    <w:rsid w:val="00F63AED"/>
    <w:rsid w:val="00F63B4E"/>
    <w:rsid w:val="00F6467A"/>
    <w:rsid w:val="00F649CF"/>
    <w:rsid w:val="00F65506"/>
    <w:rsid w:val="00F65D48"/>
    <w:rsid w:val="00F66281"/>
    <w:rsid w:val="00F66BF5"/>
    <w:rsid w:val="00F67A77"/>
    <w:rsid w:val="00F70753"/>
    <w:rsid w:val="00F71AAD"/>
    <w:rsid w:val="00F72291"/>
    <w:rsid w:val="00F740D3"/>
    <w:rsid w:val="00F74BAE"/>
    <w:rsid w:val="00F75146"/>
    <w:rsid w:val="00F75558"/>
    <w:rsid w:val="00F75580"/>
    <w:rsid w:val="00F755A1"/>
    <w:rsid w:val="00F75995"/>
    <w:rsid w:val="00F7689E"/>
    <w:rsid w:val="00F77270"/>
    <w:rsid w:val="00F77E3C"/>
    <w:rsid w:val="00F80245"/>
    <w:rsid w:val="00F804A2"/>
    <w:rsid w:val="00F80C92"/>
    <w:rsid w:val="00F82DA9"/>
    <w:rsid w:val="00F84176"/>
    <w:rsid w:val="00F84560"/>
    <w:rsid w:val="00F84938"/>
    <w:rsid w:val="00F849CC"/>
    <w:rsid w:val="00F858B8"/>
    <w:rsid w:val="00F85CE9"/>
    <w:rsid w:val="00F86CAA"/>
    <w:rsid w:val="00F902D4"/>
    <w:rsid w:val="00F9078C"/>
    <w:rsid w:val="00F90ED2"/>
    <w:rsid w:val="00F91D53"/>
    <w:rsid w:val="00F925F1"/>
    <w:rsid w:val="00F934E7"/>
    <w:rsid w:val="00F94666"/>
    <w:rsid w:val="00F947C9"/>
    <w:rsid w:val="00F94CFB"/>
    <w:rsid w:val="00F954A2"/>
    <w:rsid w:val="00FA2770"/>
    <w:rsid w:val="00FA2EAC"/>
    <w:rsid w:val="00FA305F"/>
    <w:rsid w:val="00FA466E"/>
    <w:rsid w:val="00FA784D"/>
    <w:rsid w:val="00FA7E1E"/>
    <w:rsid w:val="00FB0178"/>
    <w:rsid w:val="00FB0437"/>
    <w:rsid w:val="00FB0C4E"/>
    <w:rsid w:val="00FB25EA"/>
    <w:rsid w:val="00FB2B10"/>
    <w:rsid w:val="00FB37BC"/>
    <w:rsid w:val="00FB3AEE"/>
    <w:rsid w:val="00FB3CB4"/>
    <w:rsid w:val="00FB408F"/>
    <w:rsid w:val="00FB53B6"/>
    <w:rsid w:val="00FB5FE4"/>
    <w:rsid w:val="00FB6E71"/>
    <w:rsid w:val="00FB7984"/>
    <w:rsid w:val="00FC01C4"/>
    <w:rsid w:val="00FC11D2"/>
    <w:rsid w:val="00FC1240"/>
    <w:rsid w:val="00FC1A17"/>
    <w:rsid w:val="00FC2A15"/>
    <w:rsid w:val="00FC4272"/>
    <w:rsid w:val="00FC5878"/>
    <w:rsid w:val="00FC6FB7"/>
    <w:rsid w:val="00FC70E4"/>
    <w:rsid w:val="00FC7A4D"/>
    <w:rsid w:val="00FC7BF4"/>
    <w:rsid w:val="00FD015D"/>
    <w:rsid w:val="00FD0FFD"/>
    <w:rsid w:val="00FD164A"/>
    <w:rsid w:val="00FD2C66"/>
    <w:rsid w:val="00FD3750"/>
    <w:rsid w:val="00FD38CC"/>
    <w:rsid w:val="00FD3DF6"/>
    <w:rsid w:val="00FD4C82"/>
    <w:rsid w:val="00FD54C3"/>
    <w:rsid w:val="00FD5751"/>
    <w:rsid w:val="00FD6691"/>
    <w:rsid w:val="00FD7B16"/>
    <w:rsid w:val="00FE1706"/>
    <w:rsid w:val="00FE1ED0"/>
    <w:rsid w:val="00FE22F0"/>
    <w:rsid w:val="00FE2C6B"/>
    <w:rsid w:val="00FE3862"/>
    <w:rsid w:val="00FE3B7A"/>
    <w:rsid w:val="00FE4682"/>
    <w:rsid w:val="00FE46C7"/>
    <w:rsid w:val="00FE4902"/>
    <w:rsid w:val="00FE54F6"/>
    <w:rsid w:val="00FE595F"/>
    <w:rsid w:val="00FE6463"/>
    <w:rsid w:val="00FE6798"/>
    <w:rsid w:val="00FE721D"/>
    <w:rsid w:val="00FE7805"/>
    <w:rsid w:val="00FE7A74"/>
    <w:rsid w:val="00FF0A22"/>
    <w:rsid w:val="00FF1855"/>
    <w:rsid w:val="00FF1C61"/>
    <w:rsid w:val="00FF2E17"/>
    <w:rsid w:val="00FF3591"/>
    <w:rsid w:val="00FF3D2D"/>
    <w:rsid w:val="00FF4426"/>
    <w:rsid w:val="00FF5940"/>
    <w:rsid w:val="00FF5A86"/>
    <w:rsid w:val="00FF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8E32A6"/>
  <w15:docId w15:val="{6B189F74-020F-4725-9C1E-96E259999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ECE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51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1D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B51D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B51DF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B51DF"/>
  </w:style>
  <w:style w:type="paragraph" w:styleId="Footer">
    <w:name w:val="footer"/>
    <w:basedOn w:val="Normal"/>
    <w:link w:val="FooterChar"/>
    <w:uiPriority w:val="99"/>
    <w:unhideWhenUsed/>
    <w:rsid w:val="005B51DF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B51DF"/>
  </w:style>
  <w:style w:type="paragraph" w:styleId="ListParagraph">
    <w:name w:val="List Paragraph"/>
    <w:basedOn w:val="Normal"/>
    <w:uiPriority w:val="34"/>
    <w:qFormat/>
    <w:rsid w:val="00587E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6CE"/>
    <w:rPr>
      <w:color w:val="0000FF"/>
      <w:u w:val="single"/>
    </w:rPr>
  </w:style>
  <w:style w:type="character" w:customStyle="1" w:styleId="s2">
    <w:name w:val="s2"/>
    <w:basedOn w:val="DefaultParagraphFont"/>
    <w:rsid w:val="004426CE"/>
  </w:style>
  <w:style w:type="character" w:customStyle="1" w:styleId="invite-phone-number">
    <w:name w:val="invite-phone-number"/>
    <w:basedOn w:val="DefaultParagraphFont"/>
    <w:rsid w:val="004426CE"/>
  </w:style>
  <w:style w:type="paragraph" w:styleId="PlainText">
    <w:name w:val="Plain Text"/>
    <w:basedOn w:val="Normal"/>
    <w:link w:val="PlainTextChar"/>
    <w:uiPriority w:val="99"/>
    <w:unhideWhenUsed/>
    <w:rsid w:val="004A3CA3"/>
    <w:rPr>
      <w:rFonts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A3CA3"/>
    <w:rPr>
      <w:rFonts w:ascii="Calibri" w:hAnsi="Calibri"/>
      <w:szCs w:val="21"/>
    </w:rPr>
  </w:style>
  <w:style w:type="paragraph" w:customStyle="1" w:styleId="Default">
    <w:name w:val="Default"/>
    <w:rsid w:val="005157AF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xmsonormal">
    <w:name w:val="x_msonormal"/>
    <w:basedOn w:val="Normal"/>
    <w:rsid w:val="005844B5"/>
    <w:rPr>
      <w:rFonts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34296E"/>
    <w:rPr>
      <w:color w:val="605E5C"/>
      <w:shd w:val="clear" w:color="auto" w:fill="E1DFDD"/>
    </w:rPr>
  </w:style>
  <w:style w:type="character" w:styleId="SmartLink">
    <w:name w:val="Smart Link"/>
    <w:basedOn w:val="DefaultParagraphFont"/>
    <w:uiPriority w:val="99"/>
    <w:semiHidden/>
    <w:unhideWhenUsed/>
    <w:rsid w:val="00470E05"/>
    <w:rPr>
      <w:color w:val="0000FF"/>
      <w:u w:val="single"/>
      <w:shd w:val="clear" w:color="auto" w:fill="F3F2F1"/>
    </w:rPr>
  </w:style>
  <w:style w:type="character" w:customStyle="1" w:styleId="entity">
    <w:name w:val="_entity"/>
    <w:basedOn w:val="DefaultParagraphFont"/>
    <w:rsid w:val="00BE0E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2web.zoom.us/j/83884066542?pwd=1R5iBRVcawbvbZjW1OoekcbruBA5NN.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0ecad06-865b-4d5b-aefa-66d2daa2b16f" xsi:nil="true"/>
    <SharedWithUsers xmlns="3fa2bfea-9ad1-46ff-82be-aa5ddb9ffb24">
      <UserInfo>
        <DisplayName/>
        <AccountId xsi:nil="true"/>
        <AccountType/>
      </UserInfo>
    </SharedWithUsers>
    <lcf76f155ced4ddcb4097134ff3c332f xmlns="20ecad06-865b-4d5b-aefa-66d2daa2b16f">
      <Terms xmlns="http://schemas.microsoft.com/office/infopath/2007/PartnerControls"/>
    </lcf76f155ced4ddcb4097134ff3c332f>
    <TaxCatchAll xmlns="3fa2bfea-9ad1-46ff-82be-aa5ddb9ffb2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8DA8A1145FE4AA141B6CBE922F3E3" ma:contentTypeVersion="18" ma:contentTypeDescription="Create a new document." ma:contentTypeScope="" ma:versionID="c4a156ef4c61847bef4c77037b6eadfd">
  <xsd:schema xmlns:xsd="http://www.w3.org/2001/XMLSchema" xmlns:xs="http://www.w3.org/2001/XMLSchema" xmlns:p="http://schemas.microsoft.com/office/2006/metadata/properties" xmlns:ns2="20ecad06-865b-4d5b-aefa-66d2daa2b16f" xmlns:ns3="3fa2bfea-9ad1-46ff-82be-aa5ddb9ffb24" targetNamespace="http://schemas.microsoft.com/office/2006/metadata/properties" ma:root="true" ma:fieldsID="9413f1719e304d08f495b30bdce1eb41" ns2:_="" ns3:_="">
    <xsd:import namespace="20ecad06-865b-4d5b-aefa-66d2daa2b16f"/>
    <xsd:import namespace="3fa2bfea-9ad1-46ff-82be-aa5ddb9ffb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ecad06-865b-4d5b-aefa-66d2daa2b1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be5f363-763b-48c1-a7d0-fbb24fd9e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2bfea-9ad1-46ff-82be-aa5ddb9ffb2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bfcebd4-512d-42a9-8c4e-21df5d6d5fcd}" ma:internalName="TaxCatchAll" ma:showField="CatchAllData" ma:web="3fa2bfea-9ad1-46ff-82be-aa5ddb9ffb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A66FE6-C8E4-4F41-9063-7A9DE52591CF}">
  <ds:schemaRefs>
    <ds:schemaRef ds:uri="http://schemas.microsoft.com/office/2006/metadata/properties"/>
    <ds:schemaRef ds:uri="http://schemas.microsoft.com/office/infopath/2007/PartnerControls"/>
    <ds:schemaRef ds:uri="20ecad06-865b-4d5b-aefa-66d2daa2b16f"/>
    <ds:schemaRef ds:uri="3fa2bfea-9ad1-46ff-82be-aa5ddb9ffb24"/>
  </ds:schemaRefs>
</ds:datastoreItem>
</file>

<file path=customXml/itemProps2.xml><?xml version="1.0" encoding="utf-8"?>
<ds:datastoreItem xmlns:ds="http://schemas.openxmlformats.org/officeDocument/2006/customXml" ds:itemID="{FC544697-75DB-41D3-B382-0EAB2012E4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1B2838-3F5B-4116-8978-058B8B6B8C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3E0A9F-73D2-46FC-8472-8E15B98AE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ecad06-865b-4d5b-aefa-66d2daa2b16f"/>
    <ds:schemaRef ds:uri="3fa2bfea-9ad1-46ff-82be-aa5ddb9ffb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2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1</CharactersWithSpaces>
  <SharedDoc>false</SharedDoc>
  <HLinks>
    <vt:vector size="12" baseType="variant">
      <vt:variant>
        <vt:i4>8126588</vt:i4>
      </vt:variant>
      <vt:variant>
        <vt:i4>3</vt:i4>
      </vt:variant>
      <vt:variant>
        <vt:i4>0</vt:i4>
      </vt:variant>
      <vt:variant>
        <vt:i4>5</vt:i4>
      </vt:variant>
      <vt:variant>
        <vt:lpwstr>https://us02web.zoom.us/u/kn7MYbTQ2</vt:lpwstr>
      </vt:variant>
      <vt:variant>
        <vt:lpwstr/>
      </vt:variant>
      <vt:variant>
        <vt:i4>229386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6347008102?pwd=VUdwdUZ4T2lRMGI4VkQzMVRVcUFY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Dexter</dc:creator>
  <cp:keywords/>
  <cp:lastModifiedBy>Pam Owens</cp:lastModifiedBy>
  <cp:revision>68</cp:revision>
  <cp:lastPrinted>2026-01-15T21:51:00Z</cp:lastPrinted>
  <dcterms:created xsi:type="dcterms:W3CDTF">2025-11-19T21:15:00Z</dcterms:created>
  <dcterms:modified xsi:type="dcterms:W3CDTF">2026-01-15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73480921</vt:i4>
  </property>
  <property fmtid="{D5CDD505-2E9C-101B-9397-08002B2CF9AE}" pid="3" name="ContentTypeId">
    <vt:lpwstr>0x010100A8F8DA8A1145FE4AA141B6CBE922F3E3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SharedWithUser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MediaServiceImageTags">
    <vt:lpwstr/>
  </property>
  <property fmtid="{D5CDD505-2E9C-101B-9397-08002B2CF9AE}" pid="12" name="GrammarlyDocumentId">
    <vt:lpwstr>10626bf4c9a0cab10c2a3cba13402767f0c37872f4be50b7c979261d35307388</vt:lpwstr>
  </property>
</Properties>
</file>